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DC7A4" w14:textId="616A7228" w:rsidR="002A0ED8" w:rsidRDefault="00BD16D3" w:rsidP="0054053C">
      <w:pPr>
        <w:pStyle w:val="Title"/>
        <w:jc w:val="center"/>
        <w:rPr>
          <w:lang w:val="en-US"/>
        </w:rPr>
      </w:pPr>
      <w:r w:rsidRPr="00676442">
        <w:rPr>
          <w:lang w:val="en-US"/>
        </w:rPr>
        <w:t xml:space="preserve">Assignments for </w:t>
      </w:r>
      <w:r w:rsidR="00F42421" w:rsidRPr="00676442">
        <w:rPr>
          <w:lang w:val="en-US"/>
        </w:rPr>
        <w:t>PLC</w:t>
      </w:r>
      <w:r w:rsidRPr="00676442">
        <w:rPr>
          <w:lang w:val="en-US"/>
        </w:rPr>
        <w:t xml:space="preserve"> classes</w:t>
      </w:r>
    </w:p>
    <w:p w14:paraId="560B7A88" w14:textId="77777777" w:rsidR="0054053C" w:rsidRPr="00676442" w:rsidRDefault="00BD16D3" w:rsidP="0054053C">
      <w:pPr>
        <w:pStyle w:val="Heading1"/>
        <w:rPr>
          <w:lang w:val="en-US"/>
        </w:rPr>
      </w:pPr>
      <w:r w:rsidRPr="00676442">
        <w:rPr>
          <w:lang w:val="en-US"/>
        </w:rPr>
        <w:t>Lecture</w:t>
      </w:r>
      <w:r w:rsidR="0054053C" w:rsidRPr="00676442">
        <w:rPr>
          <w:lang w:val="en-US"/>
        </w:rPr>
        <w:t xml:space="preserve"> 0</w:t>
      </w:r>
      <w:r w:rsidR="001627FF">
        <w:rPr>
          <w:lang w:val="en-US"/>
        </w:rPr>
        <w:t>5</w:t>
      </w:r>
      <w:r w:rsidR="00177163">
        <w:rPr>
          <w:lang w:val="en-US"/>
        </w:rPr>
        <w:t xml:space="preserve"> (Homework for Lecture 06)</w:t>
      </w:r>
    </w:p>
    <w:p w14:paraId="11688F0C" w14:textId="77777777" w:rsidR="0054053C" w:rsidRPr="00676442" w:rsidRDefault="0054053C" w:rsidP="0054053C">
      <w:pPr>
        <w:rPr>
          <w:lang w:val="en-US"/>
        </w:rPr>
      </w:pPr>
    </w:p>
    <w:p w14:paraId="73447874" w14:textId="77777777" w:rsidR="0054053C" w:rsidRPr="00676442" w:rsidRDefault="00EB1D69" w:rsidP="0054053C">
      <w:pPr>
        <w:pStyle w:val="Heading2"/>
        <w:rPr>
          <w:lang w:val="en-US"/>
        </w:rPr>
      </w:pPr>
      <w:r w:rsidRPr="00676442">
        <w:rPr>
          <w:lang w:val="en-US"/>
        </w:rPr>
        <w:t>Assignment 1 – Alternating light</w:t>
      </w:r>
    </w:p>
    <w:p w14:paraId="24CDE3B7" w14:textId="77777777" w:rsidR="0054053C" w:rsidRPr="00676442" w:rsidRDefault="0054053C" w:rsidP="0054053C">
      <w:pPr>
        <w:rPr>
          <w:lang w:val="en-US"/>
        </w:rPr>
      </w:pPr>
      <w:r w:rsidRPr="00676442">
        <w:rPr>
          <w:lang w:val="en-US"/>
        </w:rPr>
        <w:t>Create a new task.</w:t>
      </w:r>
    </w:p>
    <w:p w14:paraId="09A5BAC7" w14:textId="77777777" w:rsidR="0054053C" w:rsidRPr="00676442" w:rsidRDefault="0054053C" w:rsidP="0054053C">
      <w:pPr>
        <w:rPr>
          <w:lang w:val="en-US"/>
        </w:rPr>
      </w:pPr>
      <w:r w:rsidRPr="00676442">
        <w:rPr>
          <w:lang w:val="en-US"/>
        </w:rPr>
        <w:t>Declare a USINT variable in the local scope.</w:t>
      </w:r>
    </w:p>
    <w:p w14:paraId="35FB08DC" w14:textId="77777777" w:rsidR="0054053C" w:rsidRPr="00676442" w:rsidRDefault="0054053C" w:rsidP="0054053C">
      <w:pPr>
        <w:rPr>
          <w:lang w:val="en-US"/>
        </w:rPr>
      </w:pPr>
      <w:r w:rsidRPr="00676442">
        <w:rPr>
          <w:lang w:val="en-US"/>
        </w:rPr>
        <w:t>Increment the variable with 1 every cycle in the cyclic part of the program.</w:t>
      </w:r>
    </w:p>
    <w:p w14:paraId="7A8FABF9" w14:textId="77777777" w:rsidR="0054053C" w:rsidRPr="00676442" w:rsidRDefault="0054053C" w:rsidP="0054053C">
      <w:pPr>
        <w:rPr>
          <w:lang w:val="en-US"/>
        </w:rPr>
      </w:pPr>
      <w:r w:rsidRPr="00676442">
        <w:rPr>
          <w:lang w:val="en-US"/>
        </w:rPr>
        <w:t>Observe how the variable is incrementing in the Watch.</w:t>
      </w:r>
    </w:p>
    <w:p w14:paraId="74C5574E" w14:textId="77777777" w:rsidR="0054053C" w:rsidRPr="00676442" w:rsidRDefault="0054053C" w:rsidP="0054053C">
      <w:pPr>
        <w:rPr>
          <w:lang w:val="en-US"/>
        </w:rPr>
      </w:pPr>
      <w:r w:rsidRPr="00676442">
        <w:rPr>
          <w:lang w:val="en-US"/>
        </w:rPr>
        <w:t>Try this in different task classes and observe the difference.</w:t>
      </w:r>
    </w:p>
    <w:p w14:paraId="51B3423F" w14:textId="77777777" w:rsidR="0054053C" w:rsidRPr="00676442" w:rsidRDefault="0054053C" w:rsidP="0054053C">
      <w:pPr>
        <w:rPr>
          <w:lang w:val="en-US"/>
        </w:rPr>
      </w:pPr>
    </w:p>
    <w:p w14:paraId="65014EEA" w14:textId="77777777" w:rsidR="0054053C" w:rsidRPr="00676442" w:rsidRDefault="00EB1D69" w:rsidP="0054053C">
      <w:pPr>
        <w:pStyle w:val="Heading2"/>
        <w:rPr>
          <w:lang w:val="en-US"/>
        </w:rPr>
      </w:pPr>
      <w:r w:rsidRPr="00676442">
        <w:rPr>
          <w:lang w:val="en-US"/>
        </w:rPr>
        <w:t xml:space="preserve">Assignment </w:t>
      </w:r>
      <w:r w:rsidR="0054053C" w:rsidRPr="00676442">
        <w:rPr>
          <w:lang w:val="en-US"/>
        </w:rPr>
        <w:t>2</w:t>
      </w:r>
      <w:r w:rsidRPr="00676442">
        <w:rPr>
          <w:lang w:val="en-US"/>
        </w:rPr>
        <w:t xml:space="preserve"> – Bit shifting</w:t>
      </w:r>
    </w:p>
    <w:p w14:paraId="7E3D53A6" w14:textId="77777777" w:rsidR="0054053C" w:rsidRPr="00676442" w:rsidRDefault="0054053C" w:rsidP="0054053C">
      <w:pPr>
        <w:rPr>
          <w:lang w:val="en-US"/>
        </w:rPr>
      </w:pPr>
      <w:r w:rsidRPr="00676442">
        <w:rPr>
          <w:lang w:val="en-US"/>
        </w:rPr>
        <w:t>Create a small program, where you declare:</w:t>
      </w:r>
    </w:p>
    <w:p w14:paraId="11BF160C" w14:textId="77777777" w:rsidR="0054053C" w:rsidRPr="00676442" w:rsidRDefault="0054053C" w:rsidP="0054053C">
      <w:pPr>
        <w:pStyle w:val="ListParagraph"/>
        <w:numPr>
          <w:ilvl w:val="0"/>
          <w:numId w:val="1"/>
        </w:numPr>
        <w:rPr>
          <w:lang w:val="en-US"/>
        </w:rPr>
      </w:pPr>
      <w:r w:rsidRPr="00676442">
        <w:rPr>
          <w:lang w:val="en-US"/>
        </w:rPr>
        <w:t>One local variable of type BOOL called "</w:t>
      </w:r>
      <w:r w:rsidR="00217C98">
        <w:rPr>
          <w:lang w:val="en-US"/>
        </w:rPr>
        <w:t>s</w:t>
      </w:r>
      <w:r w:rsidRPr="00676442">
        <w:rPr>
          <w:lang w:val="en-US"/>
        </w:rPr>
        <w:t>hift".</w:t>
      </w:r>
    </w:p>
    <w:p w14:paraId="6ABD7EE2" w14:textId="77777777" w:rsidR="0054053C" w:rsidRPr="00676442" w:rsidRDefault="0054053C" w:rsidP="0054053C">
      <w:pPr>
        <w:pStyle w:val="ListParagraph"/>
        <w:numPr>
          <w:ilvl w:val="0"/>
          <w:numId w:val="1"/>
        </w:numPr>
        <w:rPr>
          <w:lang w:val="en-US"/>
        </w:rPr>
      </w:pPr>
      <w:r w:rsidRPr="00676442">
        <w:rPr>
          <w:lang w:val="en-US"/>
        </w:rPr>
        <w:t>One local array of BOOLs with 16 elements</w:t>
      </w:r>
      <w:r w:rsidR="004A263E">
        <w:rPr>
          <w:lang w:val="en-US"/>
        </w:rPr>
        <w:t xml:space="preserve"> (type is </w:t>
      </w:r>
      <w:proofErr w:type="gramStart"/>
      <w:r w:rsidR="004A263E" w:rsidRPr="004A263E">
        <w:rPr>
          <w:lang w:val="en-US"/>
        </w:rPr>
        <w:t>BOOL[</w:t>
      </w:r>
      <w:proofErr w:type="gramEnd"/>
      <w:r w:rsidR="004A263E" w:rsidRPr="004A263E">
        <w:rPr>
          <w:lang w:val="en-US"/>
        </w:rPr>
        <w:t>0..15]</w:t>
      </w:r>
      <w:r w:rsidR="004A263E">
        <w:rPr>
          <w:lang w:val="en-US"/>
        </w:rPr>
        <w:t>)</w:t>
      </w:r>
      <w:r w:rsidRPr="00676442">
        <w:rPr>
          <w:lang w:val="en-US"/>
        </w:rPr>
        <w:t>.</w:t>
      </w:r>
    </w:p>
    <w:p w14:paraId="02B98A9C" w14:textId="77777777" w:rsidR="0054053C" w:rsidRPr="00676442" w:rsidRDefault="0054053C" w:rsidP="0054053C">
      <w:pPr>
        <w:pStyle w:val="ListParagraph"/>
        <w:numPr>
          <w:ilvl w:val="0"/>
          <w:numId w:val="1"/>
        </w:numPr>
        <w:rPr>
          <w:lang w:val="en-US"/>
        </w:rPr>
      </w:pPr>
      <w:r w:rsidRPr="00676442">
        <w:rPr>
          <w:lang w:val="en-US"/>
        </w:rPr>
        <w:t>One local variable of type USINT called "</w:t>
      </w:r>
      <w:proofErr w:type="spellStart"/>
      <w:r w:rsidRPr="00676442">
        <w:rPr>
          <w:lang w:val="en-US"/>
        </w:rPr>
        <w:t>i</w:t>
      </w:r>
      <w:proofErr w:type="spellEnd"/>
      <w:r w:rsidRPr="00676442">
        <w:rPr>
          <w:lang w:val="en-US"/>
        </w:rPr>
        <w:t>".</w:t>
      </w:r>
    </w:p>
    <w:p w14:paraId="2307225E" w14:textId="77777777" w:rsidR="0054053C" w:rsidRPr="00676442" w:rsidRDefault="0054053C" w:rsidP="0054053C">
      <w:pPr>
        <w:rPr>
          <w:lang w:val="en-US"/>
        </w:rPr>
      </w:pPr>
      <w:r w:rsidRPr="00676442">
        <w:rPr>
          <w:lang w:val="en-US"/>
        </w:rPr>
        <w:t xml:space="preserve">Set index </w:t>
      </w:r>
      <w:r w:rsidR="00AB223F">
        <w:rPr>
          <w:lang w:val="en-US"/>
        </w:rPr>
        <w:t>15</w:t>
      </w:r>
      <w:r w:rsidRPr="00676442">
        <w:rPr>
          <w:lang w:val="en-US"/>
        </w:rPr>
        <w:t xml:space="preserve"> of the bool array to "TRUE" in the </w:t>
      </w:r>
      <w:proofErr w:type="spellStart"/>
      <w:r w:rsidRPr="00676442">
        <w:rPr>
          <w:lang w:val="en-US"/>
        </w:rPr>
        <w:t>init</w:t>
      </w:r>
      <w:proofErr w:type="spellEnd"/>
      <w:r w:rsidRPr="00676442">
        <w:rPr>
          <w:lang w:val="en-US"/>
        </w:rPr>
        <w:t>-part of the program.</w:t>
      </w:r>
    </w:p>
    <w:p w14:paraId="63BE439E" w14:textId="77777777" w:rsidR="004A263E" w:rsidRDefault="0058539D" w:rsidP="0054053C">
      <w:pPr>
        <w:rPr>
          <w:lang w:val="en-US"/>
        </w:rPr>
      </w:pPr>
      <w:r>
        <w:rPr>
          <w:lang w:val="en-US"/>
        </w:rPr>
        <w:t xml:space="preserve">Write assignments, such that every bit is shifted to the </w:t>
      </w:r>
      <w:r w:rsidR="00A847A2">
        <w:rPr>
          <w:lang w:val="en-US"/>
        </w:rPr>
        <w:t>left</w:t>
      </w:r>
      <w:r>
        <w:rPr>
          <w:lang w:val="en-US"/>
        </w:rPr>
        <w:t xml:space="preserve">. The bits should be rotated, such that the </w:t>
      </w:r>
      <w:r w:rsidR="00061B8A">
        <w:rPr>
          <w:lang w:val="en-US"/>
        </w:rPr>
        <w:t>MSB</w:t>
      </w:r>
      <w:r>
        <w:rPr>
          <w:lang w:val="en-US"/>
        </w:rPr>
        <w:t xml:space="preserve"> should become the </w:t>
      </w:r>
      <w:r w:rsidR="00061B8A">
        <w:rPr>
          <w:lang w:val="en-US"/>
        </w:rPr>
        <w:t>L</w:t>
      </w:r>
      <w:r>
        <w:rPr>
          <w:lang w:val="en-US"/>
        </w:rPr>
        <w:t>SB. For each cycle of the program, the shifting should be applied.</w:t>
      </w:r>
    </w:p>
    <w:p w14:paraId="15350295" w14:textId="77777777" w:rsidR="009A7149" w:rsidRDefault="009A7149" w:rsidP="0054053C">
      <w:pPr>
        <w:rPr>
          <w:lang w:val="en-US"/>
        </w:rPr>
      </w:pPr>
      <w:r>
        <w:rPr>
          <w:lang w:val="en-US"/>
        </w:rPr>
        <w:t>Adjust the cycle time to 500ms.</w:t>
      </w:r>
    </w:p>
    <w:p w14:paraId="2DB0BD1C" w14:textId="77777777" w:rsidR="0058539D" w:rsidRDefault="0058539D" w:rsidP="0054053C">
      <w:pPr>
        <w:rPr>
          <w:lang w:val="en-US"/>
        </w:rPr>
      </w:pPr>
      <w:r>
        <w:rPr>
          <w:lang w:val="en-US"/>
        </w:rPr>
        <w:t>The variables “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” and “shift” is not needed for this exercise.</w:t>
      </w:r>
    </w:p>
    <w:p w14:paraId="7053B0BD" w14:textId="77777777" w:rsidR="0058539D" w:rsidRDefault="0058539D" w:rsidP="0054053C">
      <w:pPr>
        <w:rPr>
          <w:lang w:val="en-US"/>
        </w:rPr>
      </w:pPr>
    </w:p>
    <w:p w14:paraId="55B02D22" w14:textId="77777777" w:rsidR="0058539D" w:rsidRDefault="0058539D" w:rsidP="0058539D">
      <w:pPr>
        <w:pStyle w:val="Heading1"/>
        <w:rPr>
          <w:lang w:val="en-US"/>
        </w:rPr>
      </w:pPr>
      <w:r>
        <w:rPr>
          <w:lang w:val="en-US"/>
        </w:rPr>
        <w:t>Lecture 0</w:t>
      </w:r>
      <w:r w:rsidR="001627FF">
        <w:rPr>
          <w:lang w:val="en-US"/>
        </w:rPr>
        <w:t>6</w:t>
      </w:r>
      <w:r w:rsidR="00177163">
        <w:rPr>
          <w:lang w:val="en-US"/>
        </w:rPr>
        <w:t xml:space="preserve"> (Homework for Lecture 07)</w:t>
      </w:r>
    </w:p>
    <w:p w14:paraId="62C04F89" w14:textId="77777777" w:rsidR="0058539D" w:rsidRPr="0058539D" w:rsidRDefault="0058539D" w:rsidP="0058539D">
      <w:pPr>
        <w:rPr>
          <w:lang w:val="en-US"/>
        </w:rPr>
      </w:pPr>
    </w:p>
    <w:p w14:paraId="06B820FA" w14:textId="77777777" w:rsidR="0058539D" w:rsidRDefault="0058539D" w:rsidP="0058539D">
      <w:pPr>
        <w:pStyle w:val="Heading2"/>
        <w:rPr>
          <w:lang w:val="en-US"/>
        </w:rPr>
      </w:pPr>
      <w:r>
        <w:rPr>
          <w:lang w:val="en-US"/>
        </w:rPr>
        <w:t xml:space="preserve">Assignment </w:t>
      </w:r>
      <w:r w:rsidR="00A65EA7">
        <w:rPr>
          <w:lang w:val="en-US"/>
        </w:rPr>
        <w:t>1</w:t>
      </w:r>
    </w:p>
    <w:p w14:paraId="60D5C101" w14:textId="25A5E494" w:rsidR="0058539D" w:rsidRDefault="0058539D" w:rsidP="0058539D">
      <w:pPr>
        <w:rPr>
          <w:lang w:val="en-US"/>
        </w:rPr>
      </w:pPr>
      <w:r>
        <w:rPr>
          <w:lang w:val="en-US"/>
        </w:rPr>
        <w:t>Enhance Lecture 0</w:t>
      </w:r>
      <w:r w:rsidR="001627FF">
        <w:rPr>
          <w:lang w:val="en-US"/>
        </w:rPr>
        <w:t>5</w:t>
      </w:r>
      <w:r>
        <w:rPr>
          <w:lang w:val="en-US"/>
        </w:rPr>
        <w:t xml:space="preserve">, Assignment 2 to use a FOR loop </w:t>
      </w:r>
      <w:r w:rsidR="00DC615A">
        <w:rPr>
          <w:lang w:val="en-US"/>
        </w:rPr>
        <w:t>instead</w:t>
      </w:r>
      <w:r>
        <w:rPr>
          <w:lang w:val="en-US"/>
        </w:rPr>
        <w:t xml:space="preserve"> of </w:t>
      </w:r>
      <w:r w:rsidR="00A65EA7">
        <w:rPr>
          <w:lang w:val="en-US"/>
        </w:rPr>
        <w:t>15 single statements.</w:t>
      </w:r>
    </w:p>
    <w:p w14:paraId="035A2752" w14:textId="77777777" w:rsidR="00A65EA7" w:rsidRDefault="00A65EA7" w:rsidP="0058539D">
      <w:pPr>
        <w:rPr>
          <w:lang w:val="en-US"/>
        </w:rPr>
      </w:pPr>
      <w:r>
        <w:rPr>
          <w:lang w:val="en-US"/>
        </w:rPr>
        <w:t xml:space="preserve">Allow the </w:t>
      </w:r>
      <w:r w:rsidR="00525BEA">
        <w:rPr>
          <w:lang w:val="en-US"/>
        </w:rPr>
        <w:t>“</w:t>
      </w:r>
      <w:r>
        <w:rPr>
          <w:lang w:val="en-US"/>
        </w:rPr>
        <w:t>user</w:t>
      </w:r>
      <w:r w:rsidR="00525BEA">
        <w:rPr>
          <w:lang w:val="en-US"/>
        </w:rPr>
        <w:t>” (through the monitor)</w:t>
      </w:r>
      <w:r>
        <w:rPr>
          <w:lang w:val="en-US"/>
        </w:rPr>
        <w:t xml:space="preserve"> to </w:t>
      </w:r>
      <w:r w:rsidR="00394E88">
        <w:rPr>
          <w:lang w:val="en-US"/>
        </w:rPr>
        <w:t>enable/</w:t>
      </w:r>
      <w:r>
        <w:rPr>
          <w:lang w:val="en-US"/>
        </w:rPr>
        <w:t xml:space="preserve">disable shifting using the </w:t>
      </w:r>
      <w:proofErr w:type="spellStart"/>
      <w:r w:rsidR="00217C98">
        <w:rPr>
          <w:lang w:val="en-US"/>
        </w:rPr>
        <w:t>boolean</w:t>
      </w:r>
      <w:proofErr w:type="spellEnd"/>
      <w:r w:rsidR="00217C98">
        <w:rPr>
          <w:lang w:val="en-US"/>
        </w:rPr>
        <w:t xml:space="preserve"> </w:t>
      </w:r>
      <w:r>
        <w:rPr>
          <w:lang w:val="en-US"/>
        </w:rPr>
        <w:t>variable “shift”.</w:t>
      </w:r>
    </w:p>
    <w:p w14:paraId="34A3341B" w14:textId="77777777" w:rsidR="00D65358" w:rsidRDefault="00D65358" w:rsidP="0058539D">
      <w:pPr>
        <w:rPr>
          <w:lang w:val="en-US"/>
        </w:rPr>
      </w:pPr>
    </w:p>
    <w:p w14:paraId="7412B5F0" w14:textId="77777777" w:rsidR="00D65358" w:rsidRDefault="00D65358" w:rsidP="00D65358">
      <w:pPr>
        <w:pStyle w:val="Heading2"/>
        <w:rPr>
          <w:lang w:val="en-US"/>
        </w:rPr>
      </w:pPr>
      <w:r>
        <w:rPr>
          <w:lang w:val="en-US"/>
        </w:rPr>
        <w:t>Assignment 2</w:t>
      </w:r>
    </w:p>
    <w:p w14:paraId="0CDAB8FE" w14:textId="77777777" w:rsidR="00D65358" w:rsidRDefault="00177163" w:rsidP="00D65358">
      <w:pPr>
        <w:rPr>
          <w:lang w:val="en-US"/>
        </w:rPr>
      </w:pPr>
      <w:r>
        <w:rPr>
          <w:lang w:val="en-US"/>
        </w:rPr>
        <w:t xml:space="preserve">Make a new program, that performs the exact same as Assignment 1. However, the program should use a timer to </w:t>
      </w:r>
      <w:r w:rsidR="002D0945">
        <w:rPr>
          <w:lang w:val="en-US"/>
        </w:rPr>
        <w:t xml:space="preserve">adjust the time between each </w:t>
      </w:r>
      <w:r w:rsidR="00ED3F04">
        <w:rPr>
          <w:lang w:val="en-US"/>
        </w:rPr>
        <w:t>rotation of bits</w:t>
      </w:r>
      <w:r w:rsidR="002D0945">
        <w:rPr>
          <w:lang w:val="en-US"/>
        </w:rPr>
        <w:t>.</w:t>
      </w:r>
      <w:r w:rsidR="00ED3F04">
        <w:rPr>
          <w:lang w:val="en-US"/>
        </w:rPr>
        <w:t xml:space="preserve"> Your program should probably be in a cycl</w:t>
      </w:r>
      <w:r w:rsidR="009A7149">
        <w:rPr>
          <w:lang w:val="en-US"/>
        </w:rPr>
        <w:t>ic</w:t>
      </w:r>
      <w:r w:rsidR="00ED3F04">
        <w:rPr>
          <w:lang w:val="en-US"/>
        </w:rPr>
        <w:t xml:space="preserve"> with a cycle time less than 100ms.</w:t>
      </w:r>
    </w:p>
    <w:p w14:paraId="3DF7A50A" w14:textId="77777777" w:rsidR="00894B72" w:rsidRDefault="00894B72" w:rsidP="00D65358">
      <w:pPr>
        <w:rPr>
          <w:lang w:val="en-US"/>
        </w:rPr>
      </w:pPr>
    </w:p>
    <w:p w14:paraId="60835662" w14:textId="421C5AE1" w:rsidR="00894B72" w:rsidRDefault="00BC7A93" w:rsidP="00BC7A93">
      <w:pPr>
        <w:pStyle w:val="Heading1"/>
        <w:rPr>
          <w:lang w:val="en-US"/>
        </w:rPr>
      </w:pPr>
      <w:r>
        <w:rPr>
          <w:lang w:val="en-US"/>
        </w:rPr>
        <w:lastRenderedPageBreak/>
        <w:t>Lecture 07 (Homework for Lecture 08)</w:t>
      </w:r>
    </w:p>
    <w:p w14:paraId="1889C117" w14:textId="77777777" w:rsidR="00BC7A93" w:rsidRDefault="00BC7A93" w:rsidP="00BC7A93">
      <w:pPr>
        <w:pStyle w:val="Heading2"/>
        <w:rPr>
          <w:lang w:val="en-US"/>
        </w:rPr>
      </w:pPr>
    </w:p>
    <w:p w14:paraId="54D72EE5" w14:textId="6360EDA5" w:rsidR="00BC7A93" w:rsidRDefault="00BC7A93" w:rsidP="00BC7A93">
      <w:pPr>
        <w:pStyle w:val="Heading2"/>
        <w:rPr>
          <w:lang w:val="en-US"/>
        </w:rPr>
      </w:pPr>
      <w:r>
        <w:rPr>
          <w:lang w:val="en-US"/>
        </w:rPr>
        <w:t>Assignment 1</w:t>
      </w:r>
    </w:p>
    <w:p w14:paraId="32E4B8B4" w14:textId="3EB615BE" w:rsidR="00BC7A93" w:rsidRDefault="00BC7A93" w:rsidP="00BC7A93">
      <w:pPr>
        <w:rPr>
          <w:lang w:val="en-US"/>
        </w:rPr>
      </w:pPr>
      <w:r w:rsidRPr="00BC7A93">
        <w:rPr>
          <w:lang w:val="en-US"/>
        </w:rPr>
        <w:t>Create a program that detects a falling edge (you are not allowed to use F_TRIG) and sets an output variable to TRUE when the falling edge is detected.</w:t>
      </w:r>
    </w:p>
    <w:p w14:paraId="3BFE94D4" w14:textId="5A2D0F0E" w:rsidR="00BC7A93" w:rsidRDefault="00BC7A93" w:rsidP="00BC7A93">
      <w:pPr>
        <w:rPr>
          <w:lang w:val="en-US"/>
        </w:rPr>
      </w:pPr>
    </w:p>
    <w:p w14:paraId="0DA76015" w14:textId="5D3ABFDD" w:rsidR="00BC7A93" w:rsidRDefault="00BC7A93" w:rsidP="00BC7A93">
      <w:pPr>
        <w:pStyle w:val="Heading2"/>
        <w:rPr>
          <w:lang w:val="en-US"/>
        </w:rPr>
      </w:pPr>
      <w:r>
        <w:rPr>
          <w:lang w:val="en-US"/>
        </w:rPr>
        <w:t>Assignment 2</w:t>
      </w:r>
    </w:p>
    <w:p w14:paraId="0FCA59A2" w14:textId="59105D29" w:rsidR="00BC7A93" w:rsidRPr="00BC7A93" w:rsidRDefault="00BC7A93" w:rsidP="00BC7A93">
      <w:pPr>
        <w:rPr>
          <w:lang w:val="en-US"/>
        </w:rPr>
      </w:pPr>
      <w:r w:rsidRPr="00BC7A93">
        <w:rPr>
          <w:lang w:val="en-US"/>
        </w:rPr>
        <w:t xml:space="preserve">Create </w:t>
      </w:r>
      <w:proofErr w:type="spellStart"/>
      <w:r w:rsidRPr="00BC7A93">
        <w:rPr>
          <w:lang w:val="en-US"/>
        </w:rPr>
        <w:t>boolean</w:t>
      </w:r>
      <w:proofErr w:type="spellEnd"/>
      <w:r w:rsidRPr="00BC7A93">
        <w:rPr>
          <w:lang w:val="en-US"/>
        </w:rPr>
        <w:t xml:space="preserve"> expressions to control </w:t>
      </w:r>
      <w:proofErr w:type="spellStart"/>
      <w:r w:rsidRPr="00BC7A93">
        <w:rPr>
          <w:lang w:val="en-US"/>
        </w:rPr>
        <w:t>doConvTop</w:t>
      </w:r>
      <w:proofErr w:type="spellEnd"/>
      <w:r w:rsidRPr="00BC7A93">
        <w:rPr>
          <w:lang w:val="en-US"/>
        </w:rPr>
        <w:t xml:space="preserve">, </w:t>
      </w:r>
      <w:proofErr w:type="spellStart"/>
      <w:r w:rsidRPr="00BC7A93">
        <w:rPr>
          <w:lang w:val="en-US"/>
        </w:rPr>
        <w:t>doConvBottom</w:t>
      </w:r>
      <w:proofErr w:type="spellEnd"/>
      <w:r w:rsidRPr="00BC7A93">
        <w:rPr>
          <w:lang w:val="en-US"/>
        </w:rPr>
        <w:t xml:space="preserve">, </w:t>
      </w:r>
      <w:proofErr w:type="spellStart"/>
      <w:r w:rsidRPr="00BC7A93">
        <w:rPr>
          <w:lang w:val="en-US"/>
        </w:rPr>
        <w:t>doLiftTop</w:t>
      </w:r>
      <w:proofErr w:type="spellEnd"/>
      <w:r w:rsidRPr="00BC7A93">
        <w:rPr>
          <w:lang w:val="en-US"/>
        </w:rPr>
        <w:t xml:space="preserve">, </w:t>
      </w:r>
      <w:proofErr w:type="spellStart"/>
      <w:r w:rsidRPr="00BC7A93">
        <w:rPr>
          <w:lang w:val="en-US"/>
        </w:rPr>
        <w:t>doLiftBottom</w:t>
      </w:r>
      <w:proofErr w:type="spellEnd"/>
      <w:r w:rsidR="00E22A69">
        <w:rPr>
          <w:lang w:val="en-US"/>
        </w:rPr>
        <w:t xml:space="preserve">, </w:t>
      </w:r>
      <w:proofErr w:type="spellStart"/>
      <w:r w:rsidR="00E22A69" w:rsidRPr="00BC7A93">
        <w:rPr>
          <w:lang w:val="en-US"/>
        </w:rPr>
        <w:t>d</w:t>
      </w:r>
      <w:r w:rsidR="00E22A69">
        <w:rPr>
          <w:lang w:val="en-US"/>
        </w:rPr>
        <w:t>o</w:t>
      </w:r>
      <w:r w:rsidR="00E22A69" w:rsidRPr="00BC7A93">
        <w:rPr>
          <w:lang w:val="en-US"/>
        </w:rPr>
        <w:t>BoxLift</w:t>
      </w:r>
      <w:proofErr w:type="spellEnd"/>
      <w:r w:rsidRPr="00BC7A93">
        <w:rPr>
          <w:lang w:val="en-US"/>
        </w:rPr>
        <w:t xml:space="preserve"> and </w:t>
      </w:r>
      <w:proofErr w:type="spellStart"/>
      <w:r w:rsidRPr="00BC7A93">
        <w:rPr>
          <w:lang w:val="en-US"/>
        </w:rPr>
        <w:t>doLiftUnLoad</w:t>
      </w:r>
      <w:proofErr w:type="spellEnd"/>
      <w:r w:rsidRPr="00BC7A93">
        <w:rPr>
          <w:lang w:val="en-US"/>
        </w:rPr>
        <w:t xml:space="preserve"> (NOT using IF-statements, only </w:t>
      </w:r>
      <w:proofErr w:type="spellStart"/>
      <w:r w:rsidRPr="00BC7A93">
        <w:rPr>
          <w:lang w:val="en-US"/>
        </w:rPr>
        <w:t>boolean</w:t>
      </w:r>
      <w:proofErr w:type="spellEnd"/>
      <w:r w:rsidRPr="00BC7A93">
        <w:rPr>
          <w:lang w:val="en-US"/>
        </w:rPr>
        <w:t xml:space="preserve"> expressions)</w:t>
      </w:r>
    </w:p>
    <w:p w14:paraId="60DD4C8E" w14:textId="7397A612" w:rsidR="00BC7A93" w:rsidRPr="00BC7A93" w:rsidRDefault="00BC7A93" w:rsidP="00BC7A93">
      <w:pPr>
        <w:jc w:val="center"/>
        <w:rPr>
          <w:lang w:val="en-US"/>
        </w:rPr>
      </w:pPr>
      <w:r w:rsidRPr="00BC7A93">
        <w:rPr>
          <w:noProof/>
        </w:rPr>
        <w:drawing>
          <wp:inline distT="0" distB="0" distL="0" distR="0" wp14:anchorId="1BCAF4AE" wp14:editId="7E347056">
            <wp:extent cx="4014490" cy="1943100"/>
            <wp:effectExtent l="0" t="0" r="5080" b="0"/>
            <wp:docPr id="7" name="Pladsholder til indhold 6">
              <a:extLst xmlns:a="http://schemas.openxmlformats.org/drawingml/2006/main">
                <a:ext uri="{FF2B5EF4-FFF2-40B4-BE49-F238E27FC236}">
                  <a16:creationId xmlns:a16="http://schemas.microsoft.com/office/drawing/2014/main" id="{293361FB-4021-4826-A40F-5F183EE3FBBC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ladsholder til indhold 6">
                      <a:extLst>
                        <a:ext uri="{FF2B5EF4-FFF2-40B4-BE49-F238E27FC236}">
                          <a16:creationId xmlns:a16="http://schemas.microsoft.com/office/drawing/2014/main" id="{293361FB-4021-4826-A40F-5F183EE3FBBC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33304" cy="1952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E6511" w14:textId="77777777" w:rsidR="0092116C" w:rsidRDefault="00BC7A93" w:rsidP="00BC7A93">
      <w:pPr>
        <w:rPr>
          <w:lang w:val="en-US"/>
        </w:rPr>
      </w:pPr>
      <w:r w:rsidRPr="00BC7A93">
        <w:rPr>
          <w:lang w:val="en-US"/>
        </w:rPr>
        <w:t>Two conveyor belts (</w:t>
      </w:r>
      <w:proofErr w:type="spellStart"/>
      <w:r w:rsidRPr="00BC7A93">
        <w:rPr>
          <w:lang w:val="en-US"/>
        </w:rPr>
        <w:t>doConvTop</w:t>
      </w:r>
      <w:proofErr w:type="spellEnd"/>
      <w:r w:rsidRPr="00BC7A93">
        <w:rPr>
          <w:lang w:val="en-US"/>
        </w:rPr>
        <w:t xml:space="preserve">, </w:t>
      </w:r>
      <w:proofErr w:type="spellStart"/>
      <w:r w:rsidRPr="00BC7A93">
        <w:rPr>
          <w:lang w:val="en-US"/>
        </w:rPr>
        <w:t>doConvBottom</w:t>
      </w:r>
      <w:proofErr w:type="spellEnd"/>
      <w:r w:rsidRPr="00BC7A93">
        <w:rPr>
          <w:lang w:val="en-US"/>
        </w:rPr>
        <w:t xml:space="preserve">) are being used to transport boxes to a lift. </w:t>
      </w:r>
    </w:p>
    <w:p w14:paraId="7E345F78" w14:textId="77777777" w:rsidR="0092116C" w:rsidRDefault="00BC7A93" w:rsidP="00BC7A93">
      <w:pPr>
        <w:rPr>
          <w:lang w:val="en-US"/>
        </w:rPr>
      </w:pPr>
      <w:r w:rsidRPr="00BC7A93">
        <w:rPr>
          <w:lang w:val="en-US"/>
        </w:rPr>
        <w:t>If the photocell (</w:t>
      </w:r>
      <w:proofErr w:type="spellStart"/>
      <w:r w:rsidRPr="00BC7A93">
        <w:rPr>
          <w:lang w:val="en-US"/>
        </w:rPr>
        <w:t>d</w:t>
      </w:r>
      <w:r w:rsidR="00E22A69">
        <w:rPr>
          <w:lang w:val="en-US"/>
        </w:rPr>
        <w:t>o</w:t>
      </w:r>
      <w:r w:rsidRPr="00BC7A93">
        <w:rPr>
          <w:lang w:val="en-US"/>
        </w:rPr>
        <w:t>ConvTop</w:t>
      </w:r>
      <w:proofErr w:type="spellEnd"/>
      <w:r w:rsidRPr="00BC7A93">
        <w:rPr>
          <w:lang w:val="en-US"/>
        </w:rPr>
        <w:t xml:space="preserve"> or </w:t>
      </w:r>
      <w:proofErr w:type="spellStart"/>
      <w:r w:rsidRPr="00BC7A93">
        <w:rPr>
          <w:lang w:val="en-US"/>
        </w:rPr>
        <w:t>d</w:t>
      </w:r>
      <w:r w:rsidR="00E22A69">
        <w:rPr>
          <w:lang w:val="en-US"/>
        </w:rPr>
        <w:t>o</w:t>
      </w:r>
      <w:r w:rsidRPr="00BC7A93">
        <w:rPr>
          <w:lang w:val="en-US"/>
        </w:rPr>
        <w:t>ConvBottom</w:t>
      </w:r>
      <w:proofErr w:type="spellEnd"/>
      <w:r w:rsidRPr="00BC7A93">
        <w:rPr>
          <w:lang w:val="en-US"/>
        </w:rPr>
        <w:t xml:space="preserve">) is activated, the corresponding conveyor belt is </w:t>
      </w:r>
      <w:proofErr w:type="gramStart"/>
      <w:r w:rsidRPr="00BC7A93">
        <w:rPr>
          <w:lang w:val="en-US"/>
        </w:rPr>
        <w:t>stopped</w:t>
      </w:r>
      <w:proofErr w:type="gramEnd"/>
      <w:r w:rsidRPr="00BC7A93">
        <w:rPr>
          <w:lang w:val="en-US"/>
        </w:rPr>
        <w:t xml:space="preserve"> and the lift is requested. </w:t>
      </w:r>
    </w:p>
    <w:p w14:paraId="24CED6FA" w14:textId="7B080853" w:rsidR="00BC7A93" w:rsidRPr="00BC7A93" w:rsidRDefault="00BC7A93" w:rsidP="00BC7A93">
      <w:pPr>
        <w:rPr>
          <w:lang w:val="en-US"/>
        </w:rPr>
      </w:pPr>
      <w:bookmarkStart w:id="0" w:name="_GoBack"/>
      <w:bookmarkEnd w:id="0"/>
      <w:r w:rsidRPr="00BC7A93">
        <w:rPr>
          <w:lang w:val="en-US"/>
        </w:rPr>
        <w:t>If the lift is not being requested, it returns to the appropriate position (</w:t>
      </w:r>
      <w:proofErr w:type="spellStart"/>
      <w:r w:rsidRPr="00BC7A93">
        <w:rPr>
          <w:lang w:val="en-US"/>
        </w:rPr>
        <w:t>doLiftTop</w:t>
      </w:r>
      <w:proofErr w:type="spellEnd"/>
      <w:r w:rsidRPr="00BC7A93">
        <w:rPr>
          <w:lang w:val="en-US"/>
        </w:rPr>
        <w:t xml:space="preserve">, </w:t>
      </w:r>
      <w:proofErr w:type="spellStart"/>
      <w:r w:rsidRPr="00BC7A93">
        <w:rPr>
          <w:lang w:val="en-US"/>
        </w:rPr>
        <w:t>d</w:t>
      </w:r>
      <w:r w:rsidR="00E22A69">
        <w:rPr>
          <w:lang w:val="en-US"/>
        </w:rPr>
        <w:t>o</w:t>
      </w:r>
      <w:r w:rsidRPr="00BC7A93">
        <w:rPr>
          <w:lang w:val="en-US"/>
        </w:rPr>
        <w:t>LiftBottom</w:t>
      </w:r>
      <w:proofErr w:type="spellEnd"/>
      <w:r w:rsidRPr="00BC7A93">
        <w:rPr>
          <w:lang w:val="en-US"/>
        </w:rPr>
        <w:t>).</w:t>
      </w:r>
    </w:p>
    <w:p w14:paraId="2E1A042C" w14:textId="17D4B0FB" w:rsidR="00BC7A93" w:rsidRPr="00BC7A93" w:rsidRDefault="00BC7A93" w:rsidP="00BC7A93">
      <w:pPr>
        <w:rPr>
          <w:lang w:val="en-US"/>
        </w:rPr>
      </w:pPr>
      <w:r w:rsidRPr="00BC7A93">
        <w:rPr>
          <w:lang w:val="en-US"/>
        </w:rPr>
        <w:t>When the lift is in the requested position (</w:t>
      </w:r>
      <w:proofErr w:type="spellStart"/>
      <w:r w:rsidRPr="00BC7A93">
        <w:rPr>
          <w:lang w:val="en-US"/>
        </w:rPr>
        <w:t>d</w:t>
      </w:r>
      <w:r w:rsidR="00E22A69">
        <w:rPr>
          <w:lang w:val="en-US"/>
        </w:rPr>
        <w:t>o</w:t>
      </w:r>
      <w:r w:rsidRPr="00BC7A93">
        <w:rPr>
          <w:lang w:val="en-US"/>
        </w:rPr>
        <w:t>LiftTop</w:t>
      </w:r>
      <w:proofErr w:type="spellEnd"/>
      <w:r w:rsidRPr="00BC7A93">
        <w:rPr>
          <w:lang w:val="en-US"/>
        </w:rPr>
        <w:t xml:space="preserve">, </w:t>
      </w:r>
      <w:proofErr w:type="spellStart"/>
      <w:r w:rsidRPr="00BC7A93">
        <w:rPr>
          <w:lang w:val="en-US"/>
        </w:rPr>
        <w:t>diLiftBottom</w:t>
      </w:r>
      <w:proofErr w:type="spellEnd"/>
      <w:r w:rsidRPr="00BC7A93">
        <w:rPr>
          <w:lang w:val="en-US"/>
        </w:rPr>
        <w:t>), the lift conveyor belt (</w:t>
      </w:r>
      <w:proofErr w:type="spellStart"/>
      <w:r w:rsidRPr="00BC7A93">
        <w:rPr>
          <w:lang w:val="en-US"/>
        </w:rPr>
        <w:t>doConvLift</w:t>
      </w:r>
      <w:proofErr w:type="spellEnd"/>
      <w:r w:rsidRPr="00BC7A93">
        <w:rPr>
          <w:lang w:val="en-US"/>
        </w:rPr>
        <w:t>) is turned on until the box is completely on the lift (</w:t>
      </w:r>
      <w:proofErr w:type="spellStart"/>
      <w:r w:rsidRPr="00BC7A93">
        <w:rPr>
          <w:lang w:val="en-US"/>
        </w:rPr>
        <w:t>d</w:t>
      </w:r>
      <w:r w:rsidR="00E22A69">
        <w:rPr>
          <w:lang w:val="en-US"/>
        </w:rPr>
        <w:t>o</w:t>
      </w:r>
      <w:r w:rsidRPr="00BC7A93">
        <w:rPr>
          <w:lang w:val="en-US"/>
        </w:rPr>
        <w:t>BoxLift</w:t>
      </w:r>
      <w:proofErr w:type="spellEnd"/>
      <w:r w:rsidRPr="00BC7A93">
        <w:rPr>
          <w:lang w:val="en-US"/>
        </w:rPr>
        <w:t>).</w:t>
      </w:r>
    </w:p>
    <w:p w14:paraId="371ECD2C" w14:textId="0A98FFA7" w:rsidR="00BC7A93" w:rsidRPr="00BC7A93" w:rsidRDefault="00BC7A93" w:rsidP="00BC7A93">
      <w:pPr>
        <w:rPr>
          <w:lang w:val="en-US"/>
        </w:rPr>
      </w:pPr>
      <w:r w:rsidRPr="00BC7A93">
        <w:rPr>
          <w:lang w:val="en-US"/>
        </w:rPr>
        <w:t>The lift then moves to the unloading position (</w:t>
      </w:r>
      <w:proofErr w:type="spellStart"/>
      <w:r w:rsidRPr="00BC7A93">
        <w:rPr>
          <w:lang w:val="en-US"/>
        </w:rPr>
        <w:t>doLiftUnload</w:t>
      </w:r>
      <w:proofErr w:type="spellEnd"/>
      <w:r w:rsidRPr="00BC7A93">
        <w:rPr>
          <w:lang w:val="en-US"/>
        </w:rPr>
        <w:t>). When it reaches the position (</w:t>
      </w:r>
      <w:proofErr w:type="spellStart"/>
      <w:r w:rsidRPr="00BC7A93">
        <w:rPr>
          <w:lang w:val="en-US"/>
        </w:rPr>
        <w:t>d</w:t>
      </w:r>
      <w:r w:rsidR="00E22A69">
        <w:rPr>
          <w:lang w:val="en-US"/>
        </w:rPr>
        <w:t>o</w:t>
      </w:r>
      <w:r w:rsidRPr="00BC7A93">
        <w:rPr>
          <w:lang w:val="en-US"/>
        </w:rPr>
        <w:t>LiftUnload</w:t>
      </w:r>
      <w:proofErr w:type="spellEnd"/>
      <w:r w:rsidRPr="00BC7A93">
        <w:rPr>
          <w:lang w:val="en-US"/>
        </w:rPr>
        <w:t>), the box is moved onto the unloading belt.</w:t>
      </w:r>
    </w:p>
    <w:p w14:paraId="31DF6CE2" w14:textId="144FB96E" w:rsidR="00BC7A93" w:rsidRDefault="00BC7A93" w:rsidP="00BC7A93">
      <w:pPr>
        <w:rPr>
          <w:lang w:val="en-US"/>
        </w:rPr>
      </w:pPr>
      <w:r w:rsidRPr="00BC7A93">
        <w:rPr>
          <w:lang w:val="en-US"/>
        </w:rPr>
        <w:t>As soon as the box has left the lift, the lift is free for the next request.</w:t>
      </w:r>
    </w:p>
    <w:p w14:paraId="099FA110" w14:textId="77777777" w:rsidR="000E1189" w:rsidRDefault="000E1189" w:rsidP="000E1189">
      <w:pPr>
        <w:pStyle w:val="Heading1"/>
        <w:rPr>
          <w:lang w:val="en-US"/>
        </w:rPr>
      </w:pPr>
    </w:p>
    <w:p w14:paraId="51897957" w14:textId="67DC4DC0" w:rsidR="000E1189" w:rsidRDefault="000E1189" w:rsidP="000E1189">
      <w:pPr>
        <w:pStyle w:val="Heading1"/>
        <w:rPr>
          <w:lang w:val="en-US"/>
        </w:rPr>
      </w:pPr>
      <w:r>
        <w:rPr>
          <w:lang w:val="en-US"/>
        </w:rPr>
        <w:t>Lecture 08 (Homework for Lecture 09)</w:t>
      </w:r>
    </w:p>
    <w:p w14:paraId="012E02B0" w14:textId="77777777" w:rsidR="000E1189" w:rsidRDefault="000E1189" w:rsidP="000E1189">
      <w:pPr>
        <w:pStyle w:val="Heading2"/>
        <w:rPr>
          <w:lang w:val="en-US"/>
        </w:rPr>
      </w:pPr>
    </w:p>
    <w:p w14:paraId="02C2023B" w14:textId="5D29C4B8" w:rsidR="000E1189" w:rsidRDefault="000E1189" w:rsidP="000E1189">
      <w:pPr>
        <w:pStyle w:val="Heading2"/>
        <w:rPr>
          <w:lang w:val="en-US"/>
        </w:rPr>
      </w:pPr>
      <w:r>
        <w:rPr>
          <w:lang w:val="en-US"/>
        </w:rPr>
        <w:t>Assignment 1</w:t>
      </w:r>
    </w:p>
    <w:p w14:paraId="2488C62E" w14:textId="63FC7C17" w:rsidR="000E1189" w:rsidRDefault="000E1189" w:rsidP="000E1189">
      <w:pPr>
        <w:rPr>
          <w:lang w:val="en-US"/>
        </w:rPr>
      </w:pPr>
      <w:r>
        <w:rPr>
          <w:lang w:val="en-US"/>
        </w:rPr>
        <w:t xml:space="preserve">Implement the </w:t>
      </w:r>
      <w:proofErr w:type="spellStart"/>
      <w:r>
        <w:rPr>
          <w:lang w:val="en-US"/>
        </w:rPr>
        <w:t>CarAlarm</w:t>
      </w:r>
      <w:proofErr w:type="spellEnd"/>
      <w:r>
        <w:rPr>
          <w:lang w:val="en-US"/>
        </w:rPr>
        <w:t xml:space="preserve"> with “flag” (see example in notes for lecture 08). Use simulation to verify a working car alarm.</w:t>
      </w:r>
    </w:p>
    <w:p w14:paraId="7F089E29" w14:textId="77777777" w:rsidR="000E1189" w:rsidRDefault="000E1189" w:rsidP="000E1189">
      <w:pPr>
        <w:pStyle w:val="Heading2"/>
        <w:rPr>
          <w:lang w:val="en-US"/>
        </w:rPr>
      </w:pPr>
    </w:p>
    <w:p w14:paraId="444DAE0D" w14:textId="5C63E302" w:rsidR="000E1189" w:rsidRDefault="000E1189" w:rsidP="000E1189">
      <w:pPr>
        <w:pStyle w:val="Heading2"/>
        <w:rPr>
          <w:lang w:val="en-US"/>
        </w:rPr>
      </w:pPr>
      <w:r>
        <w:rPr>
          <w:lang w:val="en-US"/>
        </w:rPr>
        <w:t>Assignment 2</w:t>
      </w:r>
    </w:p>
    <w:p w14:paraId="2ABAA8DA" w14:textId="2BC8439F" w:rsidR="000E1189" w:rsidRDefault="000E1189" w:rsidP="000E1189">
      <w:pPr>
        <w:rPr>
          <w:lang w:val="en-US"/>
        </w:rPr>
      </w:pPr>
      <w:r>
        <w:rPr>
          <w:lang w:val="en-US"/>
        </w:rPr>
        <w:t>Construct a state diagram for a single traffic light. Implement the state diagram using structured text. The</w:t>
      </w:r>
      <w:r w:rsidR="00C606E3">
        <w:rPr>
          <w:lang w:val="en-US"/>
        </w:rPr>
        <w:t>re</w:t>
      </w:r>
      <w:r>
        <w:rPr>
          <w:lang w:val="en-US"/>
        </w:rPr>
        <w:t xml:space="preserve"> should be one “input” to the traffic light that causes the light to go from green to red and from red to green</w:t>
      </w:r>
      <w:r w:rsidR="007B4B3F">
        <w:rPr>
          <w:lang w:val="en-US"/>
        </w:rPr>
        <w:t xml:space="preserve"> (including the yellow light)</w:t>
      </w:r>
      <w:r>
        <w:rPr>
          <w:lang w:val="en-US"/>
        </w:rPr>
        <w:t>. Use simulation to verify that the traffic light can change.</w:t>
      </w:r>
    </w:p>
    <w:p w14:paraId="5D31298A" w14:textId="42137BF5" w:rsidR="000E1189" w:rsidRDefault="000E1189" w:rsidP="000E1189">
      <w:pPr>
        <w:rPr>
          <w:lang w:val="en-US"/>
        </w:rPr>
      </w:pPr>
    </w:p>
    <w:p w14:paraId="00874445" w14:textId="7F6CB8E7" w:rsidR="000E1189" w:rsidRDefault="000E1189" w:rsidP="000E1189">
      <w:pPr>
        <w:pStyle w:val="Heading2"/>
        <w:rPr>
          <w:lang w:val="en-US"/>
        </w:rPr>
      </w:pPr>
      <w:r>
        <w:rPr>
          <w:lang w:val="en-US"/>
        </w:rPr>
        <w:t>Assignment 3</w:t>
      </w:r>
    </w:p>
    <w:p w14:paraId="08FE61D2" w14:textId="72BD46B9" w:rsidR="00FD7AFD" w:rsidRDefault="00FD7AFD" w:rsidP="00FD7AFD">
      <w:pPr>
        <w:rPr>
          <w:lang w:val="en-US"/>
        </w:rPr>
      </w:pPr>
      <w:r w:rsidRPr="00FD7AFD">
        <w:rPr>
          <w:lang w:val="en-US"/>
        </w:rPr>
        <w:t>A greenhouse is equipped w</w:t>
      </w:r>
      <w:r>
        <w:rPr>
          <w:lang w:val="en-US"/>
        </w:rPr>
        <w:t xml:space="preserve">ith electric </w:t>
      </w:r>
      <w:r w:rsidR="001B0263">
        <w:rPr>
          <w:lang w:val="en-US"/>
        </w:rPr>
        <w:t xml:space="preserve">blinds that needs to be controlled automatically. There is no position encoder on the </w:t>
      </w:r>
      <w:r w:rsidR="000C32C9">
        <w:rPr>
          <w:lang w:val="en-US"/>
        </w:rPr>
        <w:t>blinds,</w:t>
      </w:r>
      <w:r w:rsidR="001B0263">
        <w:rPr>
          <w:lang w:val="en-US"/>
        </w:rPr>
        <w:t xml:space="preserve"> and it is only possible to detect whether the curtain is opening or closing.</w:t>
      </w:r>
    </w:p>
    <w:p w14:paraId="23E0A938" w14:textId="3CD6EE46" w:rsidR="001B0263" w:rsidRDefault="001B0263" w:rsidP="00FD7AFD">
      <w:pPr>
        <w:rPr>
          <w:lang w:val="en-US"/>
        </w:rPr>
      </w:pPr>
      <w:r w:rsidRPr="001B0263">
        <w:rPr>
          <w:lang w:val="en-US"/>
        </w:rPr>
        <w:t xml:space="preserve">There </w:t>
      </w:r>
      <w:r>
        <w:rPr>
          <w:lang w:val="en-US"/>
        </w:rPr>
        <w:t>are</w:t>
      </w:r>
      <w:r w:rsidRPr="001B0263">
        <w:rPr>
          <w:lang w:val="en-US"/>
        </w:rPr>
        <w:t xml:space="preserve"> physical end</w:t>
      </w:r>
      <w:r>
        <w:rPr>
          <w:lang w:val="en-US"/>
        </w:rPr>
        <w:t xml:space="preserve"> </w:t>
      </w:r>
      <w:r w:rsidRPr="001B0263">
        <w:rPr>
          <w:lang w:val="en-US"/>
        </w:rPr>
        <w:t>stops t</w:t>
      </w:r>
      <w:r>
        <w:rPr>
          <w:lang w:val="en-US"/>
        </w:rPr>
        <w:t xml:space="preserve">hat will stop the curtain. However, the motors do not automatically turn of when the curtain hits the end stop and continues to pull the curtain causing a malfunction if not stopped by the system. </w:t>
      </w:r>
      <w:r w:rsidRPr="001B0263">
        <w:rPr>
          <w:lang w:val="en-US"/>
        </w:rPr>
        <w:t xml:space="preserve">When a curtain reaches the end, the program must stop the motor. </w:t>
      </w:r>
      <w:r w:rsidR="000C32C9">
        <w:rPr>
          <w:lang w:val="en-US"/>
        </w:rPr>
        <w:t>When the curtain stops moving</w:t>
      </w:r>
      <w:r w:rsidR="000C32C9" w:rsidRPr="001B0263">
        <w:rPr>
          <w:lang w:val="en-US"/>
        </w:rPr>
        <w:t xml:space="preserve"> </w:t>
      </w:r>
      <w:r w:rsidR="000C32C9">
        <w:rPr>
          <w:lang w:val="en-US"/>
        </w:rPr>
        <w:t>t</w:t>
      </w:r>
      <w:r w:rsidRPr="001B0263">
        <w:rPr>
          <w:lang w:val="en-US"/>
        </w:rPr>
        <w:t xml:space="preserve">he signal that detects whether the curtain is </w:t>
      </w:r>
      <w:proofErr w:type="gramStart"/>
      <w:r w:rsidRPr="001B0263">
        <w:rPr>
          <w:lang w:val="en-US"/>
        </w:rPr>
        <w:t>closing</w:t>
      </w:r>
      <w:proofErr w:type="gramEnd"/>
      <w:r w:rsidRPr="001B0263">
        <w:rPr>
          <w:lang w:val="en-US"/>
        </w:rPr>
        <w:t xml:space="preserve"> o</w:t>
      </w:r>
      <w:r>
        <w:rPr>
          <w:lang w:val="en-US"/>
        </w:rPr>
        <w:t>r opening will be</w:t>
      </w:r>
      <w:r w:rsidR="000C32C9">
        <w:rPr>
          <w:lang w:val="en-US"/>
        </w:rPr>
        <w:t>come</w:t>
      </w:r>
      <w:r>
        <w:rPr>
          <w:lang w:val="en-US"/>
        </w:rPr>
        <w:t xml:space="preserve"> false.</w:t>
      </w:r>
    </w:p>
    <w:p w14:paraId="1C7FC029" w14:textId="412BC06D" w:rsidR="007B4B3F" w:rsidRPr="001B0263" w:rsidRDefault="007B4B3F" w:rsidP="00FD7AFD">
      <w:pPr>
        <w:rPr>
          <w:lang w:val="en-US"/>
        </w:rPr>
      </w:pPr>
      <w:r>
        <w:rPr>
          <w:lang w:val="en-US"/>
        </w:rPr>
        <w:t>Two inputs are used to signal start opening or start closing.</w:t>
      </w:r>
    </w:p>
    <w:p w14:paraId="30A7D806" w14:textId="4B261D8A" w:rsidR="000E1189" w:rsidRDefault="001B0263" w:rsidP="00FD7AFD">
      <w:pPr>
        <w:rPr>
          <w:lang w:val="en-US"/>
        </w:rPr>
      </w:pPr>
      <w:r w:rsidRPr="001B0263">
        <w:rPr>
          <w:lang w:val="en-US"/>
        </w:rPr>
        <w:t>Design a state machine for a single curtain an</w:t>
      </w:r>
      <w:r>
        <w:rPr>
          <w:lang w:val="en-US"/>
        </w:rPr>
        <w:t>d implement this in structured text</w:t>
      </w:r>
      <w:r w:rsidR="00B131AB">
        <w:rPr>
          <w:lang w:val="en-US"/>
        </w:rPr>
        <w:t>.</w:t>
      </w:r>
    </w:p>
    <w:p w14:paraId="10480955" w14:textId="369ABF52" w:rsidR="00CA5717" w:rsidRDefault="00CA5717" w:rsidP="00FD7AFD">
      <w:pPr>
        <w:rPr>
          <w:lang w:val="en-US"/>
        </w:rPr>
      </w:pPr>
    </w:p>
    <w:p w14:paraId="69AA8487" w14:textId="7BDB2E6A" w:rsidR="00CA5717" w:rsidRDefault="00CA5717" w:rsidP="00CA5717">
      <w:pPr>
        <w:pStyle w:val="Heading1"/>
        <w:rPr>
          <w:lang w:val="en-US"/>
        </w:rPr>
      </w:pPr>
      <w:r>
        <w:rPr>
          <w:lang w:val="en-US"/>
        </w:rPr>
        <w:t>Lecture 09 (Homework for Lecture 10)</w:t>
      </w:r>
    </w:p>
    <w:p w14:paraId="2290962A" w14:textId="1FDD9443" w:rsidR="00CA5717" w:rsidRDefault="00CA5717" w:rsidP="00CA5717">
      <w:pPr>
        <w:rPr>
          <w:lang w:val="en-US"/>
        </w:rPr>
      </w:pPr>
    </w:p>
    <w:p w14:paraId="128DA15D" w14:textId="7797DA08" w:rsidR="00CA5717" w:rsidRDefault="00CA5717" w:rsidP="00CA5717">
      <w:pPr>
        <w:pStyle w:val="Heading2"/>
        <w:rPr>
          <w:lang w:val="en-US"/>
        </w:rPr>
      </w:pPr>
      <w:r>
        <w:rPr>
          <w:lang w:val="en-US"/>
        </w:rPr>
        <w:t>Assignment 1</w:t>
      </w:r>
    </w:p>
    <w:p w14:paraId="28E5D588" w14:textId="77777777" w:rsidR="00610A7C" w:rsidRPr="00610A7C" w:rsidRDefault="00610A7C" w:rsidP="00610A7C">
      <w:pPr>
        <w:rPr>
          <w:lang w:val="en-US"/>
        </w:rPr>
      </w:pPr>
      <w:r w:rsidRPr="00610A7C">
        <w:rPr>
          <w:lang w:val="en-US"/>
        </w:rPr>
        <w:t>Use the TCP server from the example</w:t>
      </w:r>
    </w:p>
    <w:p w14:paraId="143D77FC" w14:textId="77777777" w:rsidR="00610A7C" w:rsidRPr="00610A7C" w:rsidRDefault="00610A7C" w:rsidP="00610A7C">
      <w:pPr>
        <w:pStyle w:val="ListParagraph"/>
        <w:numPr>
          <w:ilvl w:val="0"/>
          <w:numId w:val="4"/>
        </w:numPr>
        <w:rPr>
          <w:lang w:val="en-US"/>
        </w:rPr>
      </w:pPr>
      <w:r w:rsidRPr="00610A7C">
        <w:rPr>
          <w:lang w:val="en-US"/>
        </w:rPr>
        <w:t>Send a long string</w:t>
      </w:r>
    </w:p>
    <w:p w14:paraId="1530AD28" w14:textId="77777777" w:rsidR="00610A7C" w:rsidRPr="00610A7C" w:rsidRDefault="00610A7C" w:rsidP="00610A7C">
      <w:pPr>
        <w:pStyle w:val="ListParagraph"/>
        <w:numPr>
          <w:ilvl w:val="0"/>
          <w:numId w:val="4"/>
        </w:numPr>
        <w:rPr>
          <w:lang w:val="en-US"/>
        </w:rPr>
      </w:pPr>
      <w:r w:rsidRPr="00610A7C">
        <w:rPr>
          <w:lang w:val="en-US"/>
        </w:rPr>
        <w:t>Send a short string</w:t>
      </w:r>
    </w:p>
    <w:p w14:paraId="076F8A43" w14:textId="77777777" w:rsidR="00610A7C" w:rsidRPr="00610A7C" w:rsidRDefault="00610A7C" w:rsidP="00610A7C">
      <w:pPr>
        <w:pStyle w:val="ListParagraph"/>
        <w:numPr>
          <w:ilvl w:val="0"/>
          <w:numId w:val="4"/>
        </w:numPr>
        <w:rPr>
          <w:lang w:val="en-US"/>
        </w:rPr>
      </w:pPr>
      <w:r w:rsidRPr="00610A7C">
        <w:rPr>
          <w:lang w:val="en-US"/>
        </w:rPr>
        <w:t>Observe what happens</w:t>
      </w:r>
    </w:p>
    <w:p w14:paraId="77C70889" w14:textId="77777777" w:rsidR="00610A7C" w:rsidRPr="00610A7C" w:rsidRDefault="00610A7C" w:rsidP="00610A7C">
      <w:pPr>
        <w:rPr>
          <w:lang w:val="en-US"/>
        </w:rPr>
      </w:pPr>
      <w:r w:rsidRPr="00610A7C">
        <w:rPr>
          <w:lang w:val="en-US"/>
        </w:rPr>
        <w:t>Reimplement the TCP server from the example, to improve the observed error.</w:t>
      </w:r>
    </w:p>
    <w:p w14:paraId="7062ECBD" w14:textId="57FCE194" w:rsidR="00CA5717" w:rsidRDefault="00610A7C" w:rsidP="00610A7C">
      <w:pPr>
        <w:rPr>
          <w:lang w:val="en-US"/>
        </w:rPr>
      </w:pPr>
      <w:r w:rsidRPr="00610A7C">
        <w:rPr>
          <w:lang w:val="en-US"/>
        </w:rPr>
        <w:t xml:space="preserve">YAT (Yet Another Terminal, </w:t>
      </w:r>
      <w:hyperlink r:id="rId6" w:history="1">
        <w:r w:rsidRPr="00D61DB4">
          <w:rPr>
            <w:rStyle w:val="Hyperlink"/>
            <w:lang w:val="en-US"/>
          </w:rPr>
          <w:t>https://sourceforge.net/projects/y-a-terminal/</w:t>
        </w:r>
      </w:hyperlink>
      <w:r w:rsidRPr="00610A7C">
        <w:rPr>
          <w:lang w:val="en-US"/>
        </w:rPr>
        <w:t>)</w:t>
      </w:r>
    </w:p>
    <w:p w14:paraId="1B66DA69" w14:textId="77777777" w:rsidR="00610A7C" w:rsidRDefault="00610A7C" w:rsidP="00610A7C">
      <w:pPr>
        <w:rPr>
          <w:lang w:val="en-US"/>
        </w:rPr>
      </w:pPr>
    </w:p>
    <w:p w14:paraId="5A40ECF7" w14:textId="53D5BA59" w:rsidR="00610A7C" w:rsidRDefault="00610A7C" w:rsidP="00610A7C">
      <w:pPr>
        <w:pStyle w:val="Heading2"/>
        <w:rPr>
          <w:lang w:val="en-US"/>
        </w:rPr>
      </w:pPr>
      <w:r>
        <w:rPr>
          <w:lang w:val="en-US"/>
        </w:rPr>
        <w:t>Assignment 2</w:t>
      </w:r>
    </w:p>
    <w:p w14:paraId="4F00F07D" w14:textId="77777777" w:rsidR="00610A7C" w:rsidRPr="00610A7C" w:rsidRDefault="00610A7C" w:rsidP="00610A7C">
      <w:pPr>
        <w:rPr>
          <w:lang w:val="en-US"/>
        </w:rPr>
      </w:pPr>
      <w:r w:rsidRPr="00610A7C">
        <w:rPr>
          <w:lang w:val="en-US"/>
        </w:rPr>
        <w:t>Extend the TCP server from exercise 1</w:t>
      </w:r>
    </w:p>
    <w:p w14:paraId="7216D3EF" w14:textId="4FAD7DF4" w:rsidR="00610A7C" w:rsidRPr="00610A7C" w:rsidRDefault="00610A7C" w:rsidP="00610A7C">
      <w:pPr>
        <w:pStyle w:val="ListParagraph"/>
        <w:numPr>
          <w:ilvl w:val="0"/>
          <w:numId w:val="5"/>
        </w:numPr>
        <w:rPr>
          <w:lang w:val="en-US"/>
        </w:rPr>
      </w:pPr>
      <w:r w:rsidRPr="00610A7C">
        <w:rPr>
          <w:lang w:val="en-US"/>
        </w:rPr>
        <w:t xml:space="preserve">Create </w:t>
      </w:r>
      <w:r w:rsidR="006B358A">
        <w:rPr>
          <w:lang w:val="en-US"/>
        </w:rPr>
        <w:t>two</w:t>
      </w:r>
      <w:r w:rsidRPr="00610A7C">
        <w:rPr>
          <w:lang w:val="en-US"/>
        </w:rPr>
        <w:t xml:space="preserve"> command array</w:t>
      </w:r>
      <w:r w:rsidR="006B358A">
        <w:rPr>
          <w:lang w:val="en-US"/>
        </w:rPr>
        <w:t>s data1 and data2</w:t>
      </w:r>
      <w:r w:rsidRPr="00610A7C">
        <w:rPr>
          <w:lang w:val="en-US"/>
        </w:rPr>
        <w:t xml:space="preserve"> with length equal to the </w:t>
      </w:r>
      <w:proofErr w:type="spellStart"/>
      <w:r w:rsidRPr="00610A7C">
        <w:rPr>
          <w:lang w:val="en-US"/>
        </w:rPr>
        <w:t>receiveData</w:t>
      </w:r>
      <w:proofErr w:type="spellEnd"/>
      <w:r w:rsidRPr="00610A7C">
        <w:rPr>
          <w:lang w:val="en-US"/>
        </w:rPr>
        <w:t>-array length</w:t>
      </w:r>
    </w:p>
    <w:p w14:paraId="70CD6092" w14:textId="76397C02" w:rsidR="00610A7C" w:rsidRPr="00610A7C" w:rsidRDefault="00610A7C" w:rsidP="00610A7C">
      <w:pPr>
        <w:pStyle w:val="ListParagraph"/>
        <w:numPr>
          <w:ilvl w:val="0"/>
          <w:numId w:val="5"/>
        </w:numPr>
        <w:rPr>
          <w:lang w:val="en-US"/>
        </w:rPr>
      </w:pPr>
      <w:r w:rsidRPr="00610A7C">
        <w:rPr>
          <w:lang w:val="en-US"/>
        </w:rPr>
        <w:t>After transmission copy the received data to the command array</w:t>
      </w:r>
      <w:r w:rsidR="004D0F8F">
        <w:rPr>
          <w:lang w:val="en-US"/>
        </w:rPr>
        <w:t xml:space="preserve"> that is not in use</w:t>
      </w:r>
    </w:p>
    <w:p w14:paraId="11FEBED9" w14:textId="77777777" w:rsidR="00610A7C" w:rsidRPr="00610A7C" w:rsidRDefault="00610A7C" w:rsidP="00610A7C">
      <w:pPr>
        <w:pStyle w:val="ListParagraph"/>
        <w:numPr>
          <w:ilvl w:val="1"/>
          <w:numId w:val="5"/>
        </w:numPr>
        <w:rPr>
          <w:lang w:val="en-US"/>
        </w:rPr>
      </w:pPr>
      <w:r w:rsidRPr="00610A7C">
        <w:rPr>
          <w:lang w:val="en-US"/>
        </w:rPr>
        <w:t>However, do only copy when process is ready.</w:t>
      </w:r>
    </w:p>
    <w:p w14:paraId="495AB7C1" w14:textId="2E99BD87" w:rsidR="00610A7C" w:rsidRDefault="00610A7C" w:rsidP="00610A7C">
      <w:pPr>
        <w:pStyle w:val="ListParagraph"/>
        <w:numPr>
          <w:ilvl w:val="1"/>
          <w:numId w:val="5"/>
        </w:numPr>
        <w:rPr>
          <w:lang w:val="en-US"/>
        </w:rPr>
      </w:pPr>
      <w:r w:rsidRPr="00610A7C">
        <w:rPr>
          <w:lang w:val="en-US"/>
        </w:rPr>
        <w:t>Use bool variable</w:t>
      </w:r>
      <w:r w:rsidR="006675C6">
        <w:rPr>
          <w:lang w:val="en-US"/>
        </w:rPr>
        <w:t>s</w:t>
      </w:r>
      <w:r w:rsidRPr="00610A7C">
        <w:rPr>
          <w:lang w:val="en-US"/>
        </w:rPr>
        <w:t xml:space="preserve"> to identify whether process is ready to receive new data</w:t>
      </w:r>
    </w:p>
    <w:p w14:paraId="2E634693" w14:textId="77911813" w:rsidR="004D0F8F" w:rsidRPr="00610A7C" w:rsidRDefault="004D0F8F" w:rsidP="00610A7C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Use a bool or int to identify which buffer is ready to receive data</w:t>
      </w:r>
    </w:p>
    <w:p w14:paraId="4A09FE9E" w14:textId="4C3B947D" w:rsidR="00610A7C" w:rsidRDefault="00610A7C" w:rsidP="00610A7C">
      <w:pPr>
        <w:rPr>
          <w:lang w:val="en-US"/>
        </w:rPr>
      </w:pPr>
    </w:p>
    <w:p w14:paraId="24BC4F83" w14:textId="4880ADCB" w:rsidR="00610A7C" w:rsidRDefault="00610A7C" w:rsidP="00610A7C">
      <w:pPr>
        <w:pStyle w:val="Heading2"/>
        <w:rPr>
          <w:lang w:val="en-US"/>
        </w:rPr>
      </w:pPr>
      <w:r>
        <w:rPr>
          <w:lang w:val="en-US"/>
        </w:rPr>
        <w:lastRenderedPageBreak/>
        <w:t>Assignment 3</w:t>
      </w:r>
    </w:p>
    <w:p w14:paraId="0B9830DF" w14:textId="26154030" w:rsidR="00610A7C" w:rsidRDefault="00610A7C" w:rsidP="00610A7C">
      <w:pPr>
        <w:rPr>
          <w:lang w:val="en-US"/>
        </w:rPr>
      </w:pPr>
      <w:r w:rsidRPr="00610A7C">
        <w:rPr>
          <w:lang w:val="en-US"/>
        </w:rPr>
        <w:t xml:space="preserve">Extend the OPC-UA program with an extra OPC-UA method </w:t>
      </w:r>
      <w:proofErr w:type="gramStart"/>
      <w:r w:rsidRPr="00610A7C">
        <w:rPr>
          <w:lang w:val="en-US"/>
        </w:rPr>
        <w:t>called ”Add</w:t>
      </w:r>
      <w:proofErr w:type="gramEnd"/>
      <w:r w:rsidRPr="00610A7C">
        <w:rPr>
          <w:lang w:val="en-US"/>
        </w:rPr>
        <w:t>”. Use two input variables and one output variable.</w:t>
      </w:r>
      <w:r>
        <w:rPr>
          <w:lang w:val="en-US"/>
        </w:rPr>
        <w:br/>
      </w:r>
      <w:proofErr w:type="spellStart"/>
      <w:r w:rsidRPr="00610A7C">
        <w:rPr>
          <w:lang w:val="en-US"/>
        </w:rPr>
        <w:t>UaExpert</w:t>
      </w:r>
      <w:proofErr w:type="spellEnd"/>
      <w:r w:rsidRPr="00610A7C">
        <w:rPr>
          <w:lang w:val="en-US"/>
        </w:rPr>
        <w:t xml:space="preserve"> (</w:t>
      </w:r>
      <w:hyperlink r:id="rId7" w:history="1">
        <w:r w:rsidRPr="00D61DB4">
          <w:rPr>
            <w:rStyle w:val="Hyperlink"/>
            <w:lang w:val="en-US"/>
          </w:rPr>
          <w:t>https://www.unified-automation.com/downloads/opc-ua-clients.html</w:t>
        </w:r>
      </w:hyperlink>
      <w:r w:rsidRPr="00610A7C">
        <w:rPr>
          <w:lang w:val="en-US"/>
        </w:rPr>
        <w:t>)</w:t>
      </w:r>
    </w:p>
    <w:p w14:paraId="19E03BF9" w14:textId="77777777" w:rsidR="00610A7C" w:rsidRPr="00610A7C" w:rsidRDefault="00610A7C" w:rsidP="00610A7C">
      <w:pPr>
        <w:rPr>
          <w:lang w:val="en-US"/>
        </w:rPr>
      </w:pPr>
    </w:p>
    <w:p w14:paraId="271E1288" w14:textId="799D99D2" w:rsidR="00CA5717" w:rsidRDefault="00CA5717" w:rsidP="00CA5717">
      <w:pPr>
        <w:pStyle w:val="Heading1"/>
        <w:rPr>
          <w:lang w:val="en-US"/>
        </w:rPr>
      </w:pPr>
      <w:r>
        <w:rPr>
          <w:lang w:val="en-US"/>
        </w:rPr>
        <w:t>Lecture 10 (Homework for Lecture 11)</w:t>
      </w:r>
    </w:p>
    <w:p w14:paraId="6DCD49DF" w14:textId="77777777" w:rsidR="00CA5717" w:rsidRDefault="00CA5717" w:rsidP="00CA5717">
      <w:pPr>
        <w:pStyle w:val="Heading2"/>
        <w:rPr>
          <w:lang w:val="en-US"/>
        </w:rPr>
      </w:pPr>
    </w:p>
    <w:p w14:paraId="10B858BC" w14:textId="6B09A069" w:rsidR="00CA5717" w:rsidRDefault="00CA5717" w:rsidP="00CA5717">
      <w:pPr>
        <w:pStyle w:val="Heading2"/>
        <w:rPr>
          <w:lang w:val="en-US"/>
        </w:rPr>
      </w:pPr>
      <w:r>
        <w:rPr>
          <w:lang w:val="en-US"/>
        </w:rPr>
        <w:t>Assignment 1</w:t>
      </w:r>
    </w:p>
    <w:p w14:paraId="6B5BD23B" w14:textId="6E0C6773" w:rsidR="00610A7C" w:rsidRDefault="00610A7C" w:rsidP="00610A7C">
      <w:pPr>
        <w:rPr>
          <w:lang w:val="en-US"/>
        </w:rPr>
      </w:pPr>
      <w:r w:rsidRPr="00610A7C">
        <w:rPr>
          <w:lang w:val="en-US"/>
        </w:rPr>
        <w:t xml:space="preserve">Implement a function in </w:t>
      </w:r>
      <w:r>
        <w:rPr>
          <w:lang w:val="en-US"/>
        </w:rPr>
        <w:t xml:space="preserve">an </w:t>
      </w:r>
      <w:r w:rsidRPr="00610A7C">
        <w:rPr>
          <w:lang w:val="en-US"/>
        </w:rPr>
        <w:t>A</w:t>
      </w:r>
      <w:r>
        <w:rPr>
          <w:lang w:val="en-US"/>
        </w:rPr>
        <w:t>utomation Studio project using structured text. The program should use the Pythagorean theorem to calculate the length of the hypothenuse in a right-angled triangle.</w:t>
      </w:r>
    </w:p>
    <w:p w14:paraId="560BF2BB" w14:textId="6E83CE00" w:rsidR="00610A7C" w:rsidRDefault="00610A7C" w:rsidP="00610A7C">
      <w:pPr>
        <w:rPr>
          <w:lang w:val="en-US"/>
        </w:rPr>
      </w:pPr>
      <w:r w:rsidRPr="00610A7C">
        <w:rPr>
          <w:lang w:val="en-US"/>
        </w:rPr>
        <w:t>Use an appropriate number of inp</w:t>
      </w:r>
      <w:r>
        <w:rPr>
          <w:lang w:val="en-US"/>
        </w:rPr>
        <w:t>uts and argue that you have used the correct variable types for input and output.</w:t>
      </w:r>
    </w:p>
    <w:p w14:paraId="5182C0D9" w14:textId="77777777" w:rsidR="00610A7C" w:rsidRPr="00610A7C" w:rsidRDefault="00610A7C" w:rsidP="00610A7C">
      <w:pPr>
        <w:rPr>
          <w:lang w:val="en-US"/>
        </w:rPr>
      </w:pPr>
    </w:p>
    <w:p w14:paraId="2E230660" w14:textId="202D1F93" w:rsidR="00CA5717" w:rsidRDefault="00610A7C" w:rsidP="00610A7C">
      <w:pPr>
        <w:pStyle w:val="Heading2"/>
        <w:rPr>
          <w:lang w:val="en-US"/>
        </w:rPr>
      </w:pPr>
      <w:r>
        <w:rPr>
          <w:lang w:val="en-US"/>
        </w:rPr>
        <w:t>Assignment 2</w:t>
      </w:r>
    </w:p>
    <w:p w14:paraId="7E20FC9A" w14:textId="0FBDA97B" w:rsidR="00610A7C" w:rsidRDefault="00610A7C" w:rsidP="00610A7C">
      <w:pPr>
        <w:rPr>
          <w:lang w:val="en-US"/>
        </w:rPr>
      </w:pPr>
      <w:r>
        <w:rPr>
          <w:lang w:val="en-US"/>
        </w:rPr>
        <w:t xml:space="preserve">Write a function that calculates the output </w:t>
      </w:r>
      <w:r w:rsidR="004C0F8C">
        <w:rPr>
          <w:lang w:val="en-US"/>
        </w:rPr>
        <w:t>described in the following diagram:</w:t>
      </w:r>
    </w:p>
    <w:p w14:paraId="7A1B90AC" w14:textId="70A6B15C" w:rsidR="004C0F8C" w:rsidRDefault="004C0F8C" w:rsidP="00610A7C">
      <w:pPr>
        <w:rPr>
          <w:lang w:val="en-US"/>
        </w:rPr>
      </w:pPr>
      <w:r>
        <w:rPr>
          <w:noProof/>
          <w:lang w:eastAsia="da-DK"/>
        </w:rPr>
        <w:drawing>
          <wp:inline distT="0" distB="0" distL="0" distR="0" wp14:anchorId="173635C1" wp14:editId="15B8E144">
            <wp:extent cx="3571023" cy="3190875"/>
            <wp:effectExtent l="0" t="0" r="0" b="0"/>
            <wp:docPr id="2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5513" cy="319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F1773" w14:textId="5E221729" w:rsidR="004C0F8C" w:rsidRDefault="004C0F8C" w:rsidP="00610A7C">
      <w:pPr>
        <w:rPr>
          <w:lang w:val="en-US"/>
        </w:rPr>
      </w:pPr>
    </w:p>
    <w:p w14:paraId="5CDF5E87" w14:textId="41358020" w:rsidR="004C0F8C" w:rsidRDefault="004C0F8C" w:rsidP="004C0F8C">
      <w:pPr>
        <w:pStyle w:val="Heading2"/>
        <w:rPr>
          <w:lang w:val="en-US"/>
        </w:rPr>
      </w:pPr>
      <w:r>
        <w:rPr>
          <w:lang w:val="en-US"/>
        </w:rPr>
        <w:t>Assignment 3</w:t>
      </w:r>
    </w:p>
    <w:p w14:paraId="3C8123E4" w14:textId="19AF6F8A" w:rsidR="004C0F8C" w:rsidRDefault="004C0F8C" w:rsidP="004C0F8C">
      <w:pPr>
        <w:rPr>
          <w:lang w:val="en-US"/>
        </w:rPr>
      </w:pPr>
      <w:r>
        <w:rPr>
          <w:lang w:val="en-US"/>
        </w:rPr>
        <w:t>Write a function block R_EDGETRIG that registers a rising edge on an input-signal. Name the output Q. You are not allowed to use the function block R_TRIG.</w:t>
      </w:r>
    </w:p>
    <w:p w14:paraId="7A56CB16" w14:textId="6EBA068C" w:rsidR="004C0F8C" w:rsidRDefault="004C0F8C" w:rsidP="004C0F8C">
      <w:pPr>
        <w:rPr>
          <w:lang w:val="en-US"/>
        </w:rPr>
      </w:pPr>
    </w:p>
    <w:p w14:paraId="3D3C678F" w14:textId="24EB0764" w:rsidR="004C0F8C" w:rsidRDefault="004C0F8C" w:rsidP="004C0F8C">
      <w:pPr>
        <w:pStyle w:val="Heading2"/>
        <w:rPr>
          <w:lang w:val="en-US"/>
        </w:rPr>
      </w:pPr>
      <w:r>
        <w:rPr>
          <w:lang w:val="en-US"/>
        </w:rPr>
        <w:lastRenderedPageBreak/>
        <w:t>Assignment 4</w:t>
      </w:r>
    </w:p>
    <w:p w14:paraId="515DA108" w14:textId="554DB719" w:rsidR="004C0F8C" w:rsidRDefault="004C0F8C" w:rsidP="004C0F8C">
      <w:pPr>
        <w:rPr>
          <w:lang w:val="en-US"/>
        </w:rPr>
      </w:pPr>
      <w:r>
        <w:rPr>
          <w:lang w:val="en-US"/>
        </w:rPr>
        <w:t>Write a function block RF_EDGETRIG that registers a rising or falling edge on an input-signal. Name the output Q. You are not allowed to use the function blocks R_TRIG, F_TRIG or RF_TRIG.</w:t>
      </w:r>
    </w:p>
    <w:p w14:paraId="719A16ED" w14:textId="0C505328" w:rsidR="004C0F8C" w:rsidRDefault="004C0F8C" w:rsidP="004C0F8C">
      <w:pPr>
        <w:rPr>
          <w:lang w:val="en-US"/>
        </w:rPr>
      </w:pPr>
    </w:p>
    <w:p w14:paraId="0092D112" w14:textId="01E768F1" w:rsidR="004C0F8C" w:rsidRDefault="004C0F8C" w:rsidP="004C0F8C">
      <w:pPr>
        <w:pStyle w:val="Heading2"/>
        <w:rPr>
          <w:lang w:val="en-US"/>
        </w:rPr>
      </w:pPr>
      <w:r>
        <w:rPr>
          <w:lang w:val="en-US"/>
        </w:rPr>
        <w:t>Assignment 5</w:t>
      </w:r>
    </w:p>
    <w:p w14:paraId="5FB07C23" w14:textId="4BC14457" w:rsidR="004C0F8C" w:rsidRPr="004C0F8C" w:rsidRDefault="004C0F8C" w:rsidP="003B2234">
      <w:pPr>
        <w:rPr>
          <w:lang w:val="en-US"/>
        </w:rPr>
      </w:pPr>
      <w:r w:rsidRPr="004C0F8C">
        <w:rPr>
          <w:lang w:val="en-US"/>
        </w:rPr>
        <w:t>Create a function block t</w:t>
      </w:r>
      <w:r>
        <w:rPr>
          <w:lang w:val="en-US"/>
        </w:rPr>
        <w:t>hat can handle the five states:</w:t>
      </w:r>
      <w:r w:rsidRPr="004C0F8C">
        <w:rPr>
          <w:lang w:val="en-US"/>
        </w:rPr>
        <w:t xml:space="preserve"> STATE_STARTING, STATE_RESETTING, STATE_EXECUTE, STATE_COMPLETE, STATE_STOP</w:t>
      </w:r>
      <w:r>
        <w:rPr>
          <w:lang w:val="en-US"/>
        </w:rPr>
        <w:t>.</w:t>
      </w:r>
    </w:p>
    <w:p w14:paraId="33B9249A" w14:textId="00C9AA67" w:rsidR="004C0F8C" w:rsidRPr="004C0F8C" w:rsidRDefault="004C0F8C" w:rsidP="003B2234">
      <w:pPr>
        <w:rPr>
          <w:lang w:val="en-US"/>
        </w:rPr>
      </w:pPr>
      <w:r w:rsidRPr="004C0F8C">
        <w:rPr>
          <w:lang w:val="en-US"/>
        </w:rPr>
        <w:t>Use an enumeration to i</w:t>
      </w:r>
      <w:r>
        <w:rPr>
          <w:lang w:val="en-US"/>
        </w:rPr>
        <w:t>mplement the state variable.</w:t>
      </w:r>
    </w:p>
    <w:p w14:paraId="75215B55" w14:textId="0D350584" w:rsidR="004C0F8C" w:rsidRDefault="004C0F8C" w:rsidP="003B2234">
      <w:pPr>
        <w:rPr>
          <w:lang w:val="en-US"/>
        </w:rPr>
      </w:pPr>
      <w:r w:rsidRPr="004C0F8C">
        <w:rPr>
          <w:lang w:val="en-US"/>
        </w:rPr>
        <w:t>The function block should h</w:t>
      </w:r>
      <w:r>
        <w:rPr>
          <w:lang w:val="en-US"/>
        </w:rPr>
        <w:t>ave the following inputs: EN (enable) and next state (NS).</w:t>
      </w:r>
    </w:p>
    <w:p w14:paraId="56F77D9B" w14:textId="3F400E14" w:rsidR="004C0F8C" w:rsidRDefault="004C0F8C" w:rsidP="003B2234">
      <w:pPr>
        <w:rPr>
          <w:lang w:val="en-US"/>
        </w:rPr>
      </w:pPr>
      <w:r>
        <w:rPr>
          <w:lang w:val="en-US"/>
        </w:rPr>
        <w:t>The function block should have the following outputs: Q (current state) and ERR (error output).</w:t>
      </w:r>
    </w:p>
    <w:p w14:paraId="1768FD92" w14:textId="0AE725E5" w:rsidR="004C0F8C" w:rsidRPr="004C0F8C" w:rsidRDefault="004C0F8C" w:rsidP="003B2234">
      <w:pPr>
        <w:rPr>
          <w:lang w:val="en-US"/>
        </w:rPr>
      </w:pPr>
      <w:r>
        <w:rPr>
          <w:lang w:val="en-US"/>
        </w:rPr>
        <w:t>The following state changes are allowed:</w:t>
      </w:r>
    </w:p>
    <w:p w14:paraId="4C4A0B78" w14:textId="613CF124" w:rsidR="004C0F8C" w:rsidRPr="004C0F8C" w:rsidRDefault="004C0F8C" w:rsidP="004C0F8C">
      <w:pPr>
        <w:pStyle w:val="ListParagraph"/>
        <w:numPr>
          <w:ilvl w:val="0"/>
          <w:numId w:val="7"/>
        </w:numPr>
        <w:rPr>
          <w:lang w:val="en-US"/>
        </w:rPr>
      </w:pPr>
      <w:r w:rsidRPr="004C0F8C">
        <w:rPr>
          <w:lang w:val="en-US"/>
        </w:rPr>
        <w:t>From all states to STATE_STOP</w:t>
      </w:r>
    </w:p>
    <w:p w14:paraId="4FA6E298" w14:textId="34075E4D" w:rsidR="004C0F8C" w:rsidRPr="004C0F8C" w:rsidRDefault="004C0F8C" w:rsidP="004C0F8C">
      <w:pPr>
        <w:pStyle w:val="ListParagraph"/>
        <w:numPr>
          <w:ilvl w:val="0"/>
          <w:numId w:val="7"/>
        </w:numPr>
        <w:rPr>
          <w:lang w:val="en-US"/>
        </w:rPr>
      </w:pPr>
      <w:r w:rsidRPr="004C0F8C">
        <w:rPr>
          <w:lang w:val="en-US"/>
        </w:rPr>
        <w:t>From STATE_STARTING to STATE_EXECUTE</w:t>
      </w:r>
    </w:p>
    <w:p w14:paraId="504FBF8E" w14:textId="3D76E595" w:rsidR="004C0F8C" w:rsidRPr="004C0F8C" w:rsidRDefault="004C0F8C" w:rsidP="004C0F8C">
      <w:pPr>
        <w:pStyle w:val="ListParagraph"/>
        <w:numPr>
          <w:ilvl w:val="0"/>
          <w:numId w:val="7"/>
        </w:numPr>
        <w:rPr>
          <w:lang w:val="en-US"/>
        </w:rPr>
      </w:pPr>
      <w:r w:rsidRPr="004C0F8C">
        <w:rPr>
          <w:lang w:val="en-US"/>
        </w:rPr>
        <w:t>From STATE_EXECUTE to STATE_COMPLETE</w:t>
      </w:r>
    </w:p>
    <w:p w14:paraId="1E74785D" w14:textId="43CD5B6E" w:rsidR="004C0F8C" w:rsidRPr="004C0F8C" w:rsidRDefault="004C0F8C" w:rsidP="004C0F8C">
      <w:pPr>
        <w:pStyle w:val="ListParagraph"/>
        <w:numPr>
          <w:ilvl w:val="0"/>
          <w:numId w:val="7"/>
        </w:numPr>
        <w:rPr>
          <w:lang w:val="en-US"/>
        </w:rPr>
      </w:pPr>
      <w:r w:rsidRPr="004C0F8C">
        <w:rPr>
          <w:lang w:val="en-US"/>
        </w:rPr>
        <w:t>From STATE_COMPLETE to STATE_RESETTING</w:t>
      </w:r>
    </w:p>
    <w:p w14:paraId="753A5017" w14:textId="4003FC98" w:rsidR="004C0F8C" w:rsidRPr="004C0F8C" w:rsidRDefault="004C0F8C" w:rsidP="004C0F8C">
      <w:pPr>
        <w:pStyle w:val="ListParagraph"/>
        <w:numPr>
          <w:ilvl w:val="0"/>
          <w:numId w:val="7"/>
        </w:numPr>
        <w:rPr>
          <w:lang w:val="en-US"/>
        </w:rPr>
      </w:pPr>
      <w:r w:rsidRPr="004C0F8C">
        <w:rPr>
          <w:lang w:val="en-US"/>
        </w:rPr>
        <w:t>From STATE_RESETTING to STATE_STARTING</w:t>
      </w:r>
    </w:p>
    <w:p w14:paraId="591F670F" w14:textId="557FF510" w:rsidR="004C0F8C" w:rsidRDefault="004C0F8C" w:rsidP="004C0F8C">
      <w:pPr>
        <w:pStyle w:val="ListParagraph"/>
        <w:numPr>
          <w:ilvl w:val="0"/>
          <w:numId w:val="7"/>
        </w:numPr>
        <w:rPr>
          <w:lang w:val="en-US"/>
        </w:rPr>
      </w:pPr>
      <w:r w:rsidRPr="004C0F8C">
        <w:rPr>
          <w:lang w:val="en-US"/>
        </w:rPr>
        <w:t>From STATE_STOP to STATE_STARTING</w:t>
      </w:r>
    </w:p>
    <w:p w14:paraId="28E942AD" w14:textId="5488D3D6" w:rsidR="004C0F8C" w:rsidRPr="004C0F8C" w:rsidRDefault="004C0F8C" w:rsidP="003B2234">
      <w:pPr>
        <w:rPr>
          <w:lang w:val="en-US"/>
        </w:rPr>
      </w:pPr>
      <w:r>
        <w:rPr>
          <w:lang w:val="en-US"/>
        </w:rPr>
        <w:t xml:space="preserve">All other state changes are not allowed. If other state changes </w:t>
      </w:r>
      <w:r w:rsidR="003B2234">
        <w:rPr>
          <w:lang w:val="en-US"/>
        </w:rPr>
        <w:t>are tried executed an error output must be given.</w:t>
      </w:r>
    </w:p>
    <w:p w14:paraId="25B1A637" w14:textId="77777777" w:rsidR="004C0F8C" w:rsidRPr="00C606E3" w:rsidRDefault="004C0F8C" w:rsidP="004C0F8C">
      <w:pPr>
        <w:rPr>
          <w:lang w:val="en-US"/>
        </w:rPr>
      </w:pPr>
    </w:p>
    <w:p w14:paraId="088E84AB" w14:textId="0B30DF32" w:rsidR="00CA5717" w:rsidRDefault="00CA5717" w:rsidP="00CA5717">
      <w:pPr>
        <w:pStyle w:val="Heading1"/>
        <w:rPr>
          <w:lang w:val="en-US"/>
        </w:rPr>
      </w:pPr>
      <w:r>
        <w:rPr>
          <w:lang w:val="en-US"/>
        </w:rPr>
        <w:t>Lecture 11 (Homework for Lecture 12)</w:t>
      </w:r>
    </w:p>
    <w:p w14:paraId="65F86AE0" w14:textId="77777777" w:rsidR="00CA5717" w:rsidRDefault="00CA5717" w:rsidP="00CA5717">
      <w:pPr>
        <w:pStyle w:val="Heading2"/>
        <w:rPr>
          <w:lang w:val="en-US"/>
        </w:rPr>
      </w:pPr>
    </w:p>
    <w:p w14:paraId="2E701883" w14:textId="76FF4178" w:rsidR="00CA5717" w:rsidRDefault="00CA5717" w:rsidP="00CA5717">
      <w:pPr>
        <w:pStyle w:val="Heading2"/>
        <w:rPr>
          <w:lang w:val="en-US"/>
        </w:rPr>
      </w:pPr>
      <w:r>
        <w:rPr>
          <w:lang w:val="en-US"/>
        </w:rPr>
        <w:t>Assignment 1</w:t>
      </w:r>
    </w:p>
    <w:p w14:paraId="592EA2A2" w14:textId="7D73BC54" w:rsidR="003B2234" w:rsidRPr="003B2234" w:rsidRDefault="003B2234" w:rsidP="003B2234">
      <w:pPr>
        <w:rPr>
          <w:lang w:val="en-US"/>
        </w:rPr>
      </w:pPr>
      <w:r>
        <w:rPr>
          <w:lang w:val="en-US"/>
        </w:rPr>
        <w:t xml:space="preserve">Create </w:t>
      </w:r>
      <w:r w:rsidRPr="003B2234">
        <w:rPr>
          <w:lang w:val="en-US"/>
        </w:rPr>
        <w:t>de</w:t>
      </w:r>
      <w:r>
        <w:rPr>
          <w:lang w:val="en-US"/>
        </w:rPr>
        <w:t>c</w:t>
      </w:r>
      <w:r w:rsidRPr="003B2234">
        <w:rPr>
          <w:lang w:val="en-US"/>
        </w:rPr>
        <w:t>oder-logic for 3-bit A/D flash-converter</w:t>
      </w:r>
      <w:r>
        <w:rPr>
          <w:lang w:val="en-US"/>
        </w:rPr>
        <w:t>.</w:t>
      </w:r>
    </w:p>
    <w:p w14:paraId="6CEF2BCC" w14:textId="0241CFA9" w:rsidR="00CA5717" w:rsidRDefault="003B2234" w:rsidP="003B2234">
      <w:pPr>
        <w:rPr>
          <w:lang w:val="en-US"/>
        </w:rPr>
      </w:pPr>
      <w:r w:rsidRPr="003B2234">
        <w:rPr>
          <w:lang w:val="en-US"/>
        </w:rPr>
        <w:t xml:space="preserve">HINT: </w:t>
      </w:r>
      <w:r>
        <w:rPr>
          <w:lang w:val="en-US"/>
        </w:rPr>
        <w:t>Create a truth table</w:t>
      </w:r>
    </w:p>
    <w:p w14:paraId="31C8421D" w14:textId="6A9D2375" w:rsidR="003B2234" w:rsidRDefault="003B2234" w:rsidP="003B2234">
      <w:pPr>
        <w:rPr>
          <w:lang w:val="en-US"/>
        </w:rPr>
      </w:pPr>
    </w:p>
    <w:p w14:paraId="296636F1" w14:textId="28CD848C" w:rsidR="003B2234" w:rsidRDefault="003B2234" w:rsidP="003B2234">
      <w:pPr>
        <w:pStyle w:val="Heading2"/>
        <w:rPr>
          <w:lang w:val="en-US"/>
        </w:rPr>
      </w:pPr>
      <w:r>
        <w:rPr>
          <w:lang w:val="en-US"/>
        </w:rPr>
        <w:t>Assignment 2</w:t>
      </w:r>
    </w:p>
    <w:p w14:paraId="1FC51FF0" w14:textId="6D8DD2C1" w:rsidR="003B2234" w:rsidRDefault="003B2234" w:rsidP="003B2234">
      <w:pPr>
        <w:rPr>
          <w:lang w:val="en-US"/>
        </w:rPr>
      </w:pPr>
      <w:r w:rsidRPr="003B2234">
        <w:rPr>
          <w:lang w:val="en-US"/>
        </w:rPr>
        <w:t>Implement a function generator t</w:t>
      </w:r>
      <w:r>
        <w:rPr>
          <w:lang w:val="en-US"/>
        </w:rPr>
        <w:t>hat can generate a sine wave, a triangle and a sawtooth signal.</w:t>
      </w:r>
    </w:p>
    <w:p w14:paraId="74DB217C" w14:textId="15A07721" w:rsidR="001D0D2B" w:rsidRDefault="001D0D2B" w:rsidP="003B2234">
      <w:pPr>
        <w:rPr>
          <w:lang w:val="en-US"/>
        </w:rPr>
      </w:pPr>
    </w:p>
    <w:p w14:paraId="4806E1D0" w14:textId="4EBD6A24" w:rsidR="001D0D2B" w:rsidRDefault="001D0D2B" w:rsidP="001D0D2B">
      <w:pPr>
        <w:pStyle w:val="Heading2"/>
        <w:rPr>
          <w:lang w:val="en-US"/>
        </w:rPr>
      </w:pPr>
      <w:r>
        <w:rPr>
          <w:lang w:val="en-US"/>
        </w:rPr>
        <w:t>Assignment 3</w:t>
      </w:r>
    </w:p>
    <w:p w14:paraId="013A3001" w14:textId="77777777" w:rsidR="00614956" w:rsidRDefault="00097C77" w:rsidP="001D0D2B">
      <w:pPr>
        <w:rPr>
          <w:rFonts w:eastAsiaTheme="minorEastAsia"/>
          <w:lang w:val="en-US"/>
        </w:rPr>
      </w:pPr>
      <w:r>
        <w:rPr>
          <w:lang w:val="en-US"/>
        </w:rPr>
        <w:t xml:space="preserve">A 3-bit DAC designed for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V</m:t>
            </m:r>
          </m:e>
          <m:sub>
            <m:r>
              <w:rPr>
                <w:rFonts w:ascii="Cambria Math" w:hAnsi="Cambria Math"/>
                <w:lang w:val="en-US"/>
              </w:rPr>
              <m:t>FSR</m:t>
            </m:r>
          </m:sub>
        </m:sSub>
        <m:r>
          <w:rPr>
            <w:rFonts w:ascii="Cambria Math" w:hAnsi="Cambria Math"/>
            <w:lang w:val="en-US"/>
          </w:rPr>
          <m:t>=3.2V</m:t>
        </m:r>
      </m:oMath>
      <w:r>
        <w:rPr>
          <w:rFonts w:eastAsiaTheme="minorEastAsia"/>
          <w:lang w:val="en-US"/>
        </w:rPr>
        <w:t xml:space="preserve"> is sequenced through all input codes from 000 to 111, and the actual output values are found to be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o</m:t>
            </m:r>
          </m:sub>
        </m:sSub>
        <m:r>
          <w:rPr>
            <w:rFonts w:ascii="Cambria Math" w:eastAsiaTheme="minorEastAsia" w:hAnsi="Cambria Math"/>
            <w:lang w:val="en-US"/>
          </w:rPr>
          <m:t>=0.2,  0.5,  1.1,  1.4,  1.7,  2.0,  2.6,  2.9 V</m:t>
        </m:r>
      </m:oMath>
      <w:r>
        <w:rPr>
          <w:rFonts w:eastAsiaTheme="minorEastAsia"/>
          <w:lang w:val="en-US"/>
        </w:rPr>
        <w:t>. Find the offset error, the gain error, the INL, and the DNL</w:t>
      </w:r>
      <w:r w:rsidR="0031527F">
        <w:rPr>
          <w:rFonts w:eastAsiaTheme="minorEastAsia"/>
          <w:lang w:val="en-US"/>
        </w:rPr>
        <w:t>.</w:t>
      </w:r>
    </w:p>
    <w:p w14:paraId="3CF26249" w14:textId="74F37CAB" w:rsidR="002357B9" w:rsidRPr="00006F82" w:rsidRDefault="00006F82" w:rsidP="001D0D2B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Simplify and </w:t>
      </w:r>
      <w:r w:rsidR="008F01DE">
        <w:rPr>
          <w:rFonts w:eastAsiaTheme="minorEastAsia"/>
          <w:lang w:val="en-US"/>
        </w:rPr>
        <w:t>do no</w:t>
      </w:r>
      <w:r w:rsidR="0031527F">
        <w:rPr>
          <w:rFonts w:eastAsiaTheme="minorEastAsia"/>
          <w:lang w:val="en-US"/>
        </w:rPr>
        <w:t>t eliminate the offset and gain error before finding the INL and DNL</w:t>
      </w:r>
      <w:r w:rsidR="00097C77">
        <w:rPr>
          <w:rFonts w:eastAsiaTheme="minorEastAsia"/>
          <w:lang w:val="en-US"/>
        </w:rPr>
        <w:t>.</w:t>
      </w:r>
    </w:p>
    <w:sectPr w:rsidR="002357B9" w:rsidRPr="00006F8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11ABC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203078"/>
    <w:multiLevelType w:val="hybridMultilevel"/>
    <w:tmpl w:val="4FDABD3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07F35"/>
    <w:multiLevelType w:val="hybridMultilevel"/>
    <w:tmpl w:val="DAA43FB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887FEC"/>
    <w:multiLevelType w:val="hybridMultilevel"/>
    <w:tmpl w:val="CC603A1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1B5775"/>
    <w:multiLevelType w:val="hybridMultilevel"/>
    <w:tmpl w:val="E3DAC5C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570951"/>
    <w:multiLevelType w:val="hybridMultilevel"/>
    <w:tmpl w:val="2E027D5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F03962"/>
    <w:multiLevelType w:val="hybridMultilevel"/>
    <w:tmpl w:val="6B02BBC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AQJTQ2MLM0tzcyUdpeDU4uLM/DyQAsNaAAl2m6ksAAAA"/>
  </w:docVars>
  <w:rsids>
    <w:rsidRoot w:val="00F42421"/>
    <w:rsid w:val="00006F82"/>
    <w:rsid w:val="00050DCF"/>
    <w:rsid w:val="00061B8A"/>
    <w:rsid w:val="00097C77"/>
    <w:rsid w:val="000C32C9"/>
    <w:rsid w:val="000E1189"/>
    <w:rsid w:val="001627FF"/>
    <w:rsid w:val="00177163"/>
    <w:rsid w:val="001B0263"/>
    <w:rsid w:val="001D0D2B"/>
    <w:rsid w:val="001F5A1B"/>
    <w:rsid w:val="00217C98"/>
    <w:rsid w:val="002357B9"/>
    <w:rsid w:val="00290A06"/>
    <w:rsid w:val="002A0ED8"/>
    <w:rsid w:val="002D0945"/>
    <w:rsid w:val="0031527F"/>
    <w:rsid w:val="00394E88"/>
    <w:rsid w:val="003B2234"/>
    <w:rsid w:val="0048577D"/>
    <w:rsid w:val="004A263E"/>
    <w:rsid w:val="004C0F8C"/>
    <w:rsid w:val="004D0F8F"/>
    <w:rsid w:val="004F5D3C"/>
    <w:rsid w:val="00525BEA"/>
    <w:rsid w:val="0054053C"/>
    <w:rsid w:val="0058539D"/>
    <w:rsid w:val="00586B12"/>
    <w:rsid w:val="00594EAB"/>
    <w:rsid w:val="00610A7C"/>
    <w:rsid w:val="00612203"/>
    <w:rsid w:val="00614956"/>
    <w:rsid w:val="006675C6"/>
    <w:rsid w:val="00676442"/>
    <w:rsid w:val="00683BD3"/>
    <w:rsid w:val="006B358A"/>
    <w:rsid w:val="00737550"/>
    <w:rsid w:val="007971E6"/>
    <w:rsid w:val="007B4B3F"/>
    <w:rsid w:val="00894B72"/>
    <w:rsid w:val="008A366F"/>
    <w:rsid w:val="008F01DE"/>
    <w:rsid w:val="0092116C"/>
    <w:rsid w:val="009262EC"/>
    <w:rsid w:val="00967F56"/>
    <w:rsid w:val="009A7149"/>
    <w:rsid w:val="00A65EA7"/>
    <w:rsid w:val="00A847A2"/>
    <w:rsid w:val="00AB223F"/>
    <w:rsid w:val="00AF1215"/>
    <w:rsid w:val="00B131AB"/>
    <w:rsid w:val="00BC7A93"/>
    <w:rsid w:val="00BD16D3"/>
    <w:rsid w:val="00C10F20"/>
    <w:rsid w:val="00C5733A"/>
    <w:rsid w:val="00C606E3"/>
    <w:rsid w:val="00CA5717"/>
    <w:rsid w:val="00D4725F"/>
    <w:rsid w:val="00D54BAB"/>
    <w:rsid w:val="00D65358"/>
    <w:rsid w:val="00D83275"/>
    <w:rsid w:val="00DA2E0D"/>
    <w:rsid w:val="00DC615A"/>
    <w:rsid w:val="00DE2D33"/>
    <w:rsid w:val="00E22A69"/>
    <w:rsid w:val="00EB1D69"/>
    <w:rsid w:val="00ED3F04"/>
    <w:rsid w:val="00F42421"/>
    <w:rsid w:val="00FD7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008E3B"/>
  <w15:chartTrackingRefBased/>
  <w15:docId w15:val="{DBD65883-9716-449A-AD30-AE0A17DE6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421"/>
    <w:rPr>
      <w:rFonts w:ascii="Century Schoolbook" w:hAnsi="Century Schoolbook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2421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2421"/>
    <w:pPr>
      <w:keepNext/>
      <w:keepLines/>
      <w:spacing w:before="40" w:after="0"/>
      <w:outlineLvl w:val="1"/>
    </w:pPr>
    <w:rPr>
      <w:rFonts w:eastAsiaTheme="majorEastAsia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2421"/>
    <w:pPr>
      <w:keepNext/>
      <w:keepLines/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053C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2421"/>
    <w:rPr>
      <w:rFonts w:ascii="Century Schoolbook" w:eastAsiaTheme="majorEastAsia" w:hAnsi="Century Schoolbook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2421"/>
    <w:rPr>
      <w:rFonts w:ascii="Century Schoolbook" w:eastAsiaTheme="majorEastAsia" w:hAnsi="Century Schoolbook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2421"/>
    <w:rPr>
      <w:rFonts w:ascii="Century Schoolbook" w:eastAsiaTheme="majorEastAsia" w:hAnsi="Century Schoolbook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405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05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053C"/>
    <w:rPr>
      <w:rFonts w:ascii="Century Schoolbook" w:eastAsiaTheme="majorEastAsia" w:hAnsi="Century Schoolbook" w:cstheme="majorBidi"/>
      <w:i/>
      <w:iCs/>
      <w:sz w:val="21"/>
    </w:rPr>
  </w:style>
  <w:style w:type="paragraph" w:styleId="ListParagraph">
    <w:name w:val="List Paragraph"/>
    <w:basedOn w:val="Normal"/>
    <w:uiPriority w:val="34"/>
    <w:qFormat/>
    <w:rsid w:val="0054053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7644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F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7F5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0A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0A7C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4C0F8C"/>
    <w:pPr>
      <w:numPr>
        <w:numId w:val="6"/>
      </w:numPr>
      <w:contextualSpacing/>
    </w:pPr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60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577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5429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0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8584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76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331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266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225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7340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5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16444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346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00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813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1117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4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5617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2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49055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528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75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889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7776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ww.unified-automation.com/downloads/opc-ua-client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ourceforge.net/projects/y-a-terminal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995</Words>
  <Characters>6075</Characters>
  <Application>Microsoft Office Word</Application>
  <DocSecurity>0</DocSecurity>
  <Lines>50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ben Hagh Strunge Holm</dc:creator>
  <cp:keywords/>
  <dc:description/>
  <cp:lastModifiedBy>Andreas Guldberg Duelund Petersen</cp:lastModifiedBy>
  <cp:revision>6</cp:revision>
  <dcterms:created xsi:type="dcterms:W3CDTF">2020-09-25T10:56:00Z</dcterms:created>
  <dcterms:modified xsi:type="dcterms:W3CDTF">2020-10-2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ceInstanceGUID">
    <vt:lpwstr>{C7124CAB-0BD9-4E8B-A777-D1B4489BE153}</vt:lpwstr>
  </property>
</Properties>
</file>